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 xml:space="preserve">David </w:t>
      </w:r>
      <w:proofErr w:type="spellStart"/>
      <w:r w:rsidRPr="00A01361">
        <w:t>Corina</w:t>
      </w:r>
      <w:proofErr w:type="spellEnd"/>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3E3BCA6E"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6</w:t>
      </w:r>
      <w:r w:rsidR="00B3338A">
        <w:rPr>
          <w:rFonts w:ascii="Cambria" w:hAnsi="Cambria"/>
          <w:b/>
        </w:rPr>
        <w:t>5</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0DAA5B24" w:rsidR="00161D58" w:rsidRPr="00A01361" w:rsidRDefault="00DE10D3" w:rsidP="00631C3B">
      <w:pPr>
        <w:spacing w:before="120" w:after="0"/>
      </w:pPr>
      <w:r w:rsidRPr="00A01361">
        <w:t xml:space="preserve">We are grateful to the </w:t>
      </w:r>
      <w:r w:rsidR="004F4DDB">
        <w:t>families</w:t>
      </w:r>
      <w:r w:rsidRPr="00A01361">
        <w:t xml:space="preserve"> who participated in this research, and </w:t>
      </w:r>
      <w:r w:rsidR="00FF58BD">
        <w:t xml:space="preserve">to </w:t>
      </w:r>
      <w:r w:rsidRPr="00A01361">
        <w:t xml:space="preserve">the California School for the Deaf. </w:t>
      </w:r>
      <w:r w:rsidR="00F00428">
        <w:t>S</w:t>
      </w:r>
      <w:r w:rsidR="00470D8F" w:rsidRPr="00A01361">
        <w:t>p</w:t>
      </w:r>
      <w:r w:rsidR="004B5ED4">
        <w:t xml:space="preserve">ecial thanks to Karina Pedersen, </w:t>
      </w:r>
      <w:proofErr w:type="spellStart"/>
      <w:r w:rsidR="00470D8F" w:rsidRPr="00A01361">
        <w:t>Lisalee</w:t>
      </w:r>
      <w:proofErr w:type="spellEnd"/>
      <w:r w:rsidR="00470D8F" w:rsidRPr="00A01361">
        <w:t xml:space="preserve"> Egbert</w:t>
      </w:r>
      <w:r w:rsidR="004B5ED4">
        <w:t xml:space="preserve">, Laura Petersen, and Michele </w:t>
      </w:r>
      <w:proofErr w:type="spellStart"/>
      <w:r w:rsidR="004B5ED4">
        <w:t>Berke</w:t>
      </w:r>
      <w:proofErr w:type="spellEnd"/>
      <w:r w:rsidR="004B5ED4">
        <w:t xml:space="preserve"> </w:t>
      </w:r>
      <w:r w:rsidR="00470D8F" w:rsidRPr="00A01361">
        <w:t>for help with participant recruitment</w:t>
      </w:r>
      <w:r w:rsidR="00FF58BD">
        <w: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for hel</w:t>
      </w:r>
      <w:r w:rsidR="00FF58BD">
        <w:t xml:space="preserve">p with </w:t>
      </w:r>
      <w:r w:rsidR="005443DE">
        <w:t xml:space="preserve">stimuli </w:t>
      </w:r>
      <w:r w:rsidR="00FF58BD">
        <w:t>creation;</w:t>
      </w:r>
      <w:r w:rsidR="0067678D" w:rsidRPr="00A01361">
        <w:t xml:space="preserve"> </w:t>
      </w:r>
      <w:r w:rsidR="005935CF">
        <w:t xml:space="preserve">to Michael Henry </w:t>
      </w:r>
      <w:proofErr w:type="spellStart"/>
      <w:r w:rsidR="005935CF">
        <w:t>Tess</w:t>
      </w:r>
      <w:r w:rsidR="00FF58BD">
        <w:t>ler</w:t>
      </w:r>
      <w:proofErr w:type="spellEnd"/>
      <w:r w:rsidR="00FF58BD">
        <w:t xml:space="preserve"> for help with data analysis;</w:t>
      </w:r>
      <w:r w:rsidR="005935CF">
        <w:t xml:space="preserve"> and </w:t>
      </w:r>
      <w:r w:rsidRPr="00A01361">
        <w:t xml:space="preserve">to Shane </w:t>
      </w:r>
      <w:proofErr w:type="spellStart"/>
      <w:r w:rsidRPr="00A01361">
        <w:t>Blau</w:t>
      </w:r>
      <w:proofErr w:type="spellEnd"/>
      <w:r w:rsidRPr="00A01361">
        <w:t xml:space="preserve">, Kat Adams, Melanie Ashland, and the staff of the Language Learning Lab at Stanford University. This work was made possible by an NIDCD grant to Anne Fernald and David </w:t>
      </w:r>
      <w:proofErr w:type="spellStart"/>
      <w:r w:rsidRPr="00A01361">
        <w:t>Corina</w:t>
      </w:r>
      <w:proofErr w:type="spellEnd"/>
      <w:r w:rsidRPr="00A01361">
        <w:t xml:space="preserve">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6BCD01C2" w:rsidR="007A2CE6" w:rsidRDefault="007A2CE6" w:rsidP="00FF42AA">
      <w:pPr>
        <w:pStyle w:val="Abstract"/>
        <w:keepNext w:val="0"/>
        <w:keepLines w:val="0"/>
        <w:widowControl w:val="0"/>
        <w:spacing w:before="0" w:after="0" w:line="480" w:lineRule="auto"/>
        <w:rPr>
          <w:rFonts w:ascii="Cambria" w:hAnsi="Cambria"/>
          <w:sz w:val="24"/>
          <w:szCs w:val="24"/>
        </w:rPr>
      </w:pPr>
      <w:r w:rsidRPr="00A01361">
        <w:rPr>
          <w:rFonts w:ascii="Cambria" w:hAnsi="Cambria"/>
          <w:sz w:val="24"/>
          <w:szCs w:val="24"/>
        </w:rPr>
        <w:t>The ability to interpret language rapidly is</w:t>
      </w:r>
      <w:r w:rsidR="007D31AC">
        <w:rPr>
          <w:rFonts w:ascii="Cambria" w:hAnsi="Cambria"/>
          <w:sz w:val="24"/>
          <w:szCs w:val="24"/>
        </w:rPr>
        <w:t xml:space="preserve"> </w:t>
      </w:r>
      <w:r w:rsidRPr="00A01361">
        <w:rPr>
          <w:rFonts w:ascii="Cambria" w:hAnsi="Cambria"/>
          <w:sz w:val="24"/>
          <w:szCs w:val="24"/>
        </w:rPr>
        <w:t xml:space="preserve">critical for developing 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by very young children has used eye movements as a window into their emerging comprehension abilities (Fernald &amp; </w:t>
      </w:r>
      <w:proofErr w:type="spellStart"/>
      <w:r w:rsidRPr="00A01361">
        <w:rPr>
          <w:rFonts w:ascii="Cambria" w:hAnsi="Cambria"/>
          <w:sz w:val="24"/>
          <w:szCs w:val="24"/>
        </w:rPr>
        <w:t>Marchman</w:t>
      </w:r>
      <w:proofErr w:type="spellEnd"/>
      <w:r w:rsidRPr="00A01361">
        <w:rPr>
          <w:rFonts w:ascii="Cambria" w:hAnsi="Cambria"/>
          <w:sz w:val="24"/>
          <w:szCs w:val="24"/>
        </w:rPr>
        <w:t xml:space="preserve">, 2012). </w:t>
      </w:r>
      <w:r w:rsidR="0088473F">
        <w:rPr>
          <w:rFonts w:ascii="Cambria" w:hAnsi="Cambria"/>
          <w:sz w:val="24"/>
          <w:szCs w:val="24"/>
        </w:rPr>
        <w:t>Here</w:t>
      </w:r>
      <w:r w:rsidRPr="00A01361">
        <w:rPr>
          <w:rFonts w:ascii="Cambria" w:hAnsi="Cambria"/>
          <w:sz w:val="24"/>
          <w:szCs w:val="24"/>
        </w:rPr>
        <w:t xml:space="preserve">, we developed the first measures of children’s real-time comprehension </w:t>
      </w:r>
      <w:r w:rsidR="009B06F2">
        <w:rPr>
          <w:rFonts w:ascii="Cambria" w:hAnsi="Cambria"/>
          <w:sz w:val="24"/>
          <w:szCs w:val="24"/>
        </w:rPr>
        <w:t xml:space="preserve">of </w:t>
      </w:r>
      <w:r w:rsidR="004C6138">
        <w:rPr>
          <w:rFonts w:ascii="Cambria" w:hAnsi="Cambria"/>
          <w:sz w:val="24"/>
          <w:szCs w:val="24"/>
        </w:rPr>
        <w:t xml:space="preserve">a </w:t>
      </w:r>
      <w:r w:rsidR="004C6138" w:rsidRPr="0088473F">
        <w:rPr>
          <w:rFonts w:ascii="Cambria" w:hAnsi="Cambria"/>
          <w:i/>
          <w:sz w:val="24"/>
          <w:szCs w:val="24"/>
        </w:rPr>
        <w:t>visual</w:t>
      </w:r>
      <w:r w:rsidR="004C6138">
        <w:rPr>
          <w:rFonts w:ascii="Cambria" w:hAnsi="Cambria"/>
          <w:sz w:val="24"/>
          <w:szCs w:val="24"/>
        </w:rPr>
        <w:t xml:space="preserve"> language, </w:t>
      </w:r>
      <w:r w:rsidR="009B06F2">
        <w:rPr>
          <w:rFonts w:ascii="Cambria" w:hAnsi="Cambria"/>
          <w:sz w:val="24"/>
          <w:szCs w:val="24"/>
        </w:rPr>
        <w:t>American Sign Language (ASL)</w:t>
      </w:r>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 xml:space="preserve">ASL-learning children (16-53 </w:t>
      </w:r>
      <w:proofErr w:type="spellStart"/>
      <w:r w:rsidRPr="00A01361">
        <w:rPr>
          <w:rFonts w:ascii="Cambria" w:hAnsi="Cambria"/>
          <w:sz w:val="24"/>
          <w:szCs w:val="24"/>
        </w:rPr>
        <w:t>mos</w:t>
      </w:r>
      <w:proofErr w:type="spellEnd"/>
      <w:r w:rsidRPr="00A01361">
        <w:rPr>
          <w:rFonts w:ascii="Cambria" w:hAnsi="Cambria"/>
          <w:sz w:val="24"/>
          <w:szCs w:val="24"/>
        </w:rPr>
        <w:t>,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r w:rsidR="00004C71">
        <w:rPr>
          <w:rFonts w:ascii="Cambria" w:hAnsi="Cambria"/>
          <w:sz w:val="24"/>
          <w:szCs w:val="24"/>
        </w:rPr>
        <w:t xml:space="preserve">ASL </w:t>
      </w:r>
      <w:r w:rsidRPr="00A01361">
        <w:rPr>
          <w:rFonts w:ascii="Cambria" w:hAnsi="Cambria"/>
          <w:sz w:val="24"/>
          <w:szCs w:val="24"/>
        </w:rPr>
        <w:t xml:space="preserve">comprehension </w:t>
      </w:r>
      <w:r w:rsidR="0088473F">
        <w:rPr>
          <w:rFonts w:ascii="Cambria" w:hAnsi="Cambria"/>
          <w:sz w:val="24"/>
          <w:szCs w:val="24"/>
        </w:rPr>
        <w:t xml:space="preserve">skills </w:t>
      </w:r>
      <w:r w:rsidRPr="00A01361">
        <w:rPr>
          <w:rFonts w:ascii="Cambria" w:hAnsi="Cambria"/>
          <w:sz w:val="24"/>
          <w:szCs w:val="24"/>
        </w:rPr>
        <w:t xml:space="preserve">improved with age, moving toward the efficiency of adult signers. Importantly, </w:t>
      </w:r>
      <w:r w:rsidR="00004C71">
        <w:rPr>
          <w:rFonts w:ascii="Cambria" w:hAnsi="Cambria"/>
          <w:sz w:val="24"/>
          <w:szCs w:val="24"/>
        </w:rPr>
        <w:t xml:space="preserve">variation in </w:t>
      </w:r>
      <w:r w:rsidRPr="00A01361">
        <w:rPr>
          <w:rFonts w:ascii="Cambria" w:hAnsi="Cambria"/>
          <w:sz w:val="24"/>
          <w:szCs w:val="24"/>
        </w:rPr>
        <w:t>childr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Finally,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w:t>
      </w:r>
      <w:r w:rsidR="00FC0728">
        <w:rPr>
          <w:rFonts w:ascii="Cambria" w:hAnsi="Cambria"/>
          <w:sz w:val="24"/>
          <w:szCs w:val="24"/>
        </w:rPr>
        <w:t xml:space="preserve">the immediate modality-specific </w:t>
      </w:r>
      <w:r w:rsidR="00FC0728" w:rsidRPr="00FC0728">
        <w:rPr>
          <w:rFonts w:ascii="Cambria" w:hAnsi="Cambria"/>
          <w:sz w:val="24"/>
          <w:szCs w:val="24"/>
        </w:rPr>
        <w:t>constraints of processing</w:t>
      </w:r>
      <w:r w:rsidRPr="00FC0728">
        <w:rPr>
          <w:rFonts w:ascii="Cambria" w:hAnsi="Cambria"/>
          <w:sz w:val="24"/>
          <w:szCs w:val="24"/>
        </w:rPr>
        <w:t xml:space="preserve"> a visual language, and not by deafness. These findings </w:t>
      </w:r>
      <w:r w:rsidR="00FC0728" w:rsidRPr="00FC0728">
        <w:rPr>
          <w:rFonts w:ascii="Cambria" w:hAnsi="Cambria"/>
          <w:sz w:val="24"/>
          <w:szCs w:val="24"/>
        </w:rPr>
        <w:t>suggest</w:t>
      </w:r>
      <w:r w:rsidR="00004C71" w:rsidRPr="00FC0728">
        <w:rPr>
          <w:rFonts w:ascii="Cambria" w:hAnsi="Cambria"/>
          <w:sz w:val="24"/>
          <w:szCs w:val="24"/>
        </w:rPr>
        <w:t xml:space="preserve"> </w:t>
      </w:r>
      <w:r w:rsidR="00FC0728" w:rsidRPr="00FC0728">
        <w:rPr>
          <w:rFonts w:ascii="Cambria" w:hAnsi="Cambria"/>
          <w:sz w:val="24"/>
          <w:szCs w:val="24"/>
        </w:rPr>
        <w:t>that processing efficiency is a fundamental skill that forms the foundation for learning regardless of language modality.</w:t>
      </w:r>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058250CA" w:rsidR="00BB4C1D" w:rsidRDefault="00B3338A" w:rsidP="00BB4C1D">
      <w:pPr>
        <w:spacing w:before="0" w:after="120" w:line="480" w:lineRule="auto"/>
        <w:ind w:firstLine="446"/>
      </w:pPr>
      <w:r>
        <w:t xml:space="preserve">Finding </w:t>
      </w:r>
      <w:r w:rsidR="00026710">
        <w:t>meaning</w:t>
      </w:r>
      <w:r w:rsidR="004B2B06">
        <w:t xml:space="preserve"> in </w:t>
      </w:r>
      <w:r w:rsidR="00ED7F0A">
        <w:t>a</w:t>
      </w:r>
      <w:r w:rsidR="00026710">
        <w:t xml:space="preserve"> spoken </w:t>
      </w:r>
      <w:r w:rsidR="00ED7F0A">
        <w:t>or a</w:t>
      </w:r>
      <w:r w:rsidR="00026710">
        <w:t xml:space="preserve"> signed language</w:t>
      </w:r>
      <w:r w:rsidR="004B2B06">
        <w:t xml:space="preserve"> </w:t>
      </w:r>
      <w:r w:rsidR="00026710">
        <w:t xml:space="preserve">requires </w:t>
      </w:r>
      <w:r w:rsidR="00DD34E9">
        <w:t xml:space="preserve">learning to </w:t>
      </w:r>
      <w:r w:rsidR="00ED7F0A">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 xml:space="preserve">research </w:t>
      </w:r>
      <w:r>
        <w:t>finds</w:t>
      </w:r>
      <w:r w:rsidR="0050586A">
        <w:t xml:space="preserve">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efficiency of language processing,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w:t>
      </w:r>
      <w:proofErr w:type="spellStart"/>
      <w:r w:rsidR="000A2B41" w:rsidRPr="00A01361">
        <w:t>Marchman</w:t>
      </w:r>
      <w:proofErr w:type="spellEnd"/>
      <w:r w:rsidR="000A2B41" w:rsidRPr="00A01361">
        <w:t xml:space="preserve">,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p>
    <w:p w14:paraId="35487ED1" w14:textId="743AD632"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FF42AA">
        <w:t xml:space="preserve"> use eye-movements to explore</w:t>
      </w:r>
      <w:r w:rsidR="005443DE">
        <w:t xml:space="preserve"> the </w:t>
      </w:r>
      <w:r w:rsidR="003565BB">
        <w:t>develop</w:t>
      </w:r>
      <w:r w:rsidR="00ED1551">
        <w:t xml:space="preserve">ment of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r w:rsidR="001C7147">
        <w:t>among ASL-learning children</w:t>
      </w:r>
      <w:r w:rsidR="00FF42AA">
        <w:t>’s</w:t>
      </w:r>
      <w:r w:rsidR="001C7147">
        <w:t xml:space="preserve"> </w:t>
      </w:r>
      <w:r w:rsidR="003565BB" w:rsidRPr="003565BB">
        <w:t xml:space="preserve">processing </w:t>
      </w:r>
      <w:r w:rsidR="001C7147">
        <w:t>skills</w:t>
      </w:r>
      <w:r w:rsidR="003565BB">
        <w:t xml:space="preserve"> </w:t>
      </w:r>
      <w:r w:rsidR="00593DC5">
        <w:t xml:space="preserve">are </w:t>
      </w:r>
      <w:r w:rsidR="003565BB" w:rsidRPr="003565BB">
        <w:t xml:space="preserve">related to </w:t>
      </w:r>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w:t>
      </w:r>
      <w:r w:rsidR="00386007">
        <w:lastRenderedPageBreak/>
        <w:t xml:space="preserve">the accuracy and time course of </w:t>
      </w:r>
      <w:r w:rsidR="00AC4347">
        <w:t xml:space="preserve">ASL </w:t>
      </w:r>
      <w:r w:rsidR="00386007">
        <w:t xml:space="preserve">processing in both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1" w:name="spoken-language-processing"/>
      <w:bookmarkStart w:id="2" w:name="asl-processing-with-adults"/>
      <w:bookmarkEnd w:id="1"/>
      <w:bookmarkEnd w:id="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proofErr w:type="spellStart"/>
      <w:r w:rsidR="00343D49" w:rsidRPr="00A01361">
        <w:t>lexicality</w:t>
      </w:r>
      <w:proofErr w:type="spellEnd"/>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w:t>
      </w:r>
      <w:proofErr w:type="spellStart"/>
      <w:r w:rsidR="00343D49" w:rsidRPr="00A01361">
        <w:t>Corina</w:t>
      </w:r>
      <w:proofErr w:type="spellEnd"/>
      <w:r w:rsidR="00343D49" w:rsidRPr="00A01361">
        <w:t xml:space="preserve">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xml:space="preserve">, &amp; </w:t>
      </w:r>
      <w:proofErr w:type="spellStart"/>
      <w:r w:rsidR="00343D49" w:rsidRPr="00A01361">
        <w:t>Corina</w:t>
      </w:r>
      <w:proofErr w:type="spellEnd"/>
      <w:r w:rsidR="00343D49" w:rsidRPr="00A01361">
        <w:t>,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4AAA78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w:t>
      </w:r>
      <w:proofErr w:type="spellStart"/>
      <w:r w:rsidR="00343D49" w:rsidRPr="00A01361">
        <w:t>Corina</w:t>
      </w:r>
      <w:proofErr w:type="spellEnd"/>
      <w:r w:rsidR="00343D49" w:rsidRPr="00A01361">
        <w:t xml:space="preserve">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w:t>
      </w:r>
      <w:proofErr w:type="spellStart"/>
      <w:r w:rsidR="00343D49" w:rsidRPr="00A01361">
        <w:t>Corina</w:t>
      </w:r>
      <w:proofErr w:type="spellEnd"/>
      <w:r w:rsidR="00343D49" w:rsidRPr="00A01361">
        <w:t xml:space="preserve">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3" w:name="lexical-development-in-asl"/>
      <w:bookmarkEnd w:id="3"/>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33C366B5"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 xml:space="preserve">to achieve joint attention (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 xml:space="preserve">Lieberman, </w:t>
      </w:r>
      <w:proofErr w:type="spellStart"/>
      <w:r w:rsidR="009B567A" w:rsidRPr="00382C99">
        <w:t>Hatrak</w:t>
      </w:r>
      <w:proofErr w:type="spellEnd"/>
      <w:r w:rsidR="009B567A" w:rsidRPr="00382C99">
        <w:t>,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in order to </w:t>
      </w:r>
      <w:r w:rsidR="0027081F">
        <w:t>maintain contact 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64580149" w:rsidR="00B71D36" w:rsidRPr="0006628F" w:rsidRDefault="00B71D36" w:rsidP="00B71D36">
      <w:pPr>
        <w:autoSpaceDE w:val="0"/>
        <w:autoSpaceDN w:val="0"/>
        <w:adjustRightInd w:val="0"/>
        <w:spacing w:before="120" w:after="0" w:line="480" w:lineRule="auto"/>
        <w:rPr>
          <w:rFonts w:cs="TimesNewRomanPSMT"/>
        </w:rPr>
      </w:pPr>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r w:rsidR="0035388B">
        <w:t xml:space="preserve"> </w:t>
      </w:r>
      <w:r>
        <w:t xml:space="preserve">real-time ASL comprehension. </w:t>
      </w:r>
      <w:r>
        <w:rPr>
          <w:rFonts w:cs="TimesNewRomanPSMT"/>
        </w:rPr>
        <w:t xml:space="preserve">One possibility is that the time course of lexical access will be similar, driven by the immediate modality-specific constraints of comprehending a visual language in real time.  Another possibility is that deaf children’s experience relying on vision to monitor both the linguistic signal and the named referent </w:t>
      </w:r>
      <w:r w:rsidR="00F819D2">
        <w:rPr>
          <w:rFonts w:cs="TimesNewRomanPSMT"/>
        </w:rPr>
        <w:t>will</w:t>
      </w:r>
      <w:r>
        <w:rPr>
          <w:rFonts w:cs="TimesNewRomanPSMT"/>
        </w:rPr>
        <w:t xml:space="preserve"> make them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a diverse group of both</w:t>
      </w:r>
      <w:r>
        <w:t xml:space="preserve"> deaf and hearing native-ASL learners</w:t>
      </w:r>
      <w:r w:rsidR="00780B12">
        <w:t>.</w:t>
      </w:r>
    </w:p>
    <w:p w14:paraId="1C7EF3B8" w14:textId="6E37B87A" w:rsidR="003A15F5" w:rsidRPr="00A01361" w:rsidRDefault="00E64CB6" w:rsidP="009C3F67">
      <w:pPr>
        <w:pStyle w:val="Heading3"/>
        <w:spacing w:before="120" w:line="480" w:lineRule="auto"/>
      </w:pPr>
      <w:bookmarkStart w:id="4" w:name="current-study"/>
      <w:bookmarkEnd w:id="4"/>
      <w:r>
        <w:t>Research questions</w:t>
      </w:r>
    </w:p>
    <w:p w14:paraId="5ED785D6" w14:textId="45EF7B8C" w:rsidR="00593DC5" w:rsidRDefault="00397581" w:rsidP="002E00D3">
      <w:pPr>
        <w:spacing w:before="0" w:after="0" w:line="480" w:lineRule="auto"/>
        <w:ind w:firstLine="720"/>
      </w:pPr>
      <w:r>
        <w:t>We a</w:t>
      </w:r>
      <w:r w:rsidR="00343D49" w:rsidRPr="00A01361">
        <w:t xml:space="preserve">dapt a well-established paradigm for measuring spoken language processing efficiency </w:t>
      </w:r>
      <w:r>
        <w:t>in</w:t>
      </w:r>
      <w:r w:rsidR="00343D49" w:rsidRPr="00A01361">
        <w:t xml:space="preserve"> young </w:t>
      </w:r>
      <w:r w:rsidR="000E4C93" w:rsidRPr="00A01361">
        <w:t>visual language learners</w:t>
      </w:r>
      <w:r w:rsidR="00E64CB6">
        <w:t xml:space="preserve">, </w:t>
      </w:r>
      <w:r>
        <w:t>addressing</w:t>
      </w:r>
      <w:r w:rsidR="00E64CB6">
        <w:t xml:space="preserve"> 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5" w:name="method"/>
      <w:bookmarkEnd w:id="5"/>
      <w:r w:rsidRPr="00A01361">
        <w:lastRenderedPageBreak/>
        <w:t>Method</w:t>
      </w:r>
    </w:p>
    <w:p w14:paraId="27D4ACCC" w14:textId="77777777" w:rsidR="003A15F5" w:rsidRPr="00A01361" w:rsidRDefault="00343D49" w:rsidP="009C3F67">
      <w:pPr>
        <w:pStyle w:val="Heading3"/>
        <w:spacing w:before="120" w:line="480" w:lineRule="auto"/>
      </w:pPr>
      <w:bookmarkStart w:id="6" w:name="participants"/>
      <w:bookmarkEnd w:id="6"/>
      <w:r w:rsidRPr="00A01361">
        <w:t>Participants</w:t>
      </w:r>
    </w:p>
    <w:p w14:paraId="35F4B7A3" w14:textId="23B9D07E" w:rsidR="00C01528" w:rsidRPr="00C01528" w:rsidRDefault="00C01528" w:rsidP="00C01528">
      <w:pPr>
        <w:spacing w:before="120" w:after="0" w:line="480" w:lineRule="auto"/>
      </w:pPr>
      <w:r w:rsidRPr="00C01528">
        <w:rPr>
          <w:rFonts w:ascii="Cambria" w:eastAsia="Times New Roman" w:hAnsi="Cambria" w:cs="Times New Roman"/>
          <w:color w:val="222222"/>
        </w:rPr>
        <w:t>This exploratory study is the first to measure American Sign Language processing skills in young children and was funded over a two-year period. Thus, our sample size was determined by our success, within this period, in testing children and adults who were native ASL users. All participants who met the inclusionary criteria and who had complete data were analyzed.</w:t>
      </w:r>
      <w:r>
        <w:rPr>
          <w:rFonts w:ascii="Cambria" w:eastAsia="Times New Roman" w:hAnsi="Cambria" w:cs="Times New Roman"/>
          <w:color w:val="222222"/>
        </w:rPr>
        <w:t xml:space="preserve"> </w:t>
      </w:r>
      <w:r w:rsidR="00291C3A">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rsidR="00291C3A">
        <w:t>17</w:t>
      </w:r>
      <w:r w:rsidR="00291C3A" w:rsidRPr="00A01361">
        <w:t xml:space="preserve"> </w:t>
      </w:r>
      <w:r w:rsidR="00343D49" w:rsidRPr="00A01361">
        <w:t>participants were 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they did not complete the VLP task</w:t>
      </w:r>
      <w:r w:rsidR="00291C3A">
        <w:t xml:space="preserve"> </w:t>
      </w:r>
      <w:r w:rsidR="00343D49" w:rsidRPr="00A01361">
        <w:t>(</w:t>
      </w:r>
      <w:r w:rsidR="00343D49" w:rsidRPr="00FB524D">
        <w:rPr>
          <w:i/>
        </w:rPr>
        <w:t>n</w:t>
      </w:r>
      <w:r w:rsidR="00343D49" w:rsidRPr="00A01361">
        <w:t xml:space="preserve"> = 5). </w:t>
      </w:r>
    </w:p>
    <w:p w14:paraId="435F3157" w14:textId="77777777" w:rsidR="00C01528" w:rsidRPr="00A01361" w:rsidRDefault="00C01528" w:rsidP="009C3F67">
      <w:pPr>
        <w:spacing w:before="120" w:after="0" w:line="480" w:lineRule="auto"/>
      </w:pPr>
    </w:p>
    <w:p w14:paraId="05916C54" w14:textId="77777777" w:rsidR="003A15F5" w:rsidRPr="00A01361" w:rsidRDefault="00343D49" w:rsidP="009C3F67">
      <w:pPr>
        <w:pStyle w:val="Heading3"/>
        <w:spacing w:before="120" w:line="480" w:lineRule="auto"/>
      </w:pPr>
      <w:bookmarkStart w:id="7" w:name="measures"/>
      <w:bookmarkEnd w:id="7"/>
      <w:r w:rsidRPr="00A01361">
        <w:lastRenderedPageBreak/>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al.</w:t>
      </w:r>
      <w:r w:rsidR="00343D49" w:rsidRPr="00A01361">
        <w:t xml:space="preserve">, 2007) and designed to be linguistically appropriate for children learning ASL. </w:t>
      </w:r>
      <w:r>
        <w:t>V</w:t>
      </w:r>
      <w:r w:rsidR="00343D49" w:rsidRPr="00A01361">
        <w:t xml:space="preserve">ocabulary size was computed as the number of signs </w:t>
      </w:r>
      <w:proofErr w:type="gramStart"/>
      <w:r w:rsidR="00343D49" w:rsidRPr="00A01361">
        <w:t>reported to be produced</w:t>
      </w:r>
      <w:proofErr w:type="gramEnd"/>
      <w:r w:rsidR="00343D49" w:rsidRPr="00A01361">
        <w:t>.</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8" w:name="apparatus"/>
      <w:bookmarkStart w:id="9" w:name="trial-structure"/>
      <w:bookmarkStart w:id="10" w:name="linguistic-and-visual-stimuli"/>
      <w:bookmarkEnd w:id="8"/>
      <w:bookmarkEnd w:id="9"/>
      <w:bookmarkEnd w:id="10"/>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w:t>
      </w:r>
      <w:proofErr w:type="spellStart"/>
      <w:r>
        <w:t>videorecorded</w:t>
      </w:r>
      <w:proofErr w:type="spellEnd"/>
      <w:r>
        <w:t xml:space="preserve">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lastRenderedPageBreak/>
        <w:t xml:space="preserve">Sentence-final </w:t>
      </w:r>
      <w:proofErr w:type="spellStart"/>
      <w:r w:rsidRPr="00A01361">
        <w:t>wh</w:t>
      </w:r>
      <w:proofErr w:type="spellEnd"/>
      <w:r w:rsidRPr="00A01361">
        <w:t>-phrase: “HEY! [</w:t>
      </w:r>
      <w:proofErr w:type="gramStart"/>
      <w:r w:rsidRPr="00A01361">
        <w:t>target</w:t>
      </w:r>
      <w:proofErr w:type="gramEnd"/>
      <w:r w:rsidRPr="00A01361">
        <w:t xml:space="preserve">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63736F92"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w:t>
      </w:r>
      <w:proofErr w:type="gramStart"/>
      <w:r w:rsidR="00343D49" w:rsidRPr="00A01361">
        <w:t>MORE WANT?”).</w:t>
      </w:r>
      <w:proofErr w:type="gramEnd"/>
      <w:r w:rsidR="00343D49" w:rsidRPr="00A01361">
        <w:t xml:space="preserve">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 xml:space="preserve">s recorded using a digital camcorder set up behind the monitor. To minimize visual </w:t>
      </w:r>
      <w:r w:rsidRPr="00A01361">
        <w:lastRenderedPageBreak/>
        <w:t>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11" w:name="coding-and-reliability"/>
      <w:bookmarkEnd w:id="11"/>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t>
      </w:r>
      <w:proofErr w:type="spellStart"/>
      <w:r>
        <w:t>wh</w:t>
      </w:r>
      <w:proofErr w:type="spellEnd"/>
      <w:r>
        <w:t>-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lastRenderedPageBreak/>
        <w:t>Coding and reliability</w:t>
      </w:r>
    </w:p>
    <w:p w14:paraId="012F09BC" w14:textId="5E8C2075" w:rsidR="003A15F5" w:rsidRPr="00A01361" w:rsidRDefault="00343D49" w:rsidP="009C3F67">
      <w:pPr>
        <w:spacing w:before="120" w:after="0" w:line="480" w:lineRule="auto"/>
      </w:pPr>
      <w:proofErr w:type="gramStart"/>
      <w:r w:rsidRPr="00A01361">
        <w:t>Children’s</w:t>
      </w:r>
      <w:proofErr w:type="gramEnd"/>
      <w:r w:rsidRPr="00A01361">
        <w:t xml:space="preserve">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r w:rsidR="0023592A">
        <w:t>trials</w:t>
      </w:r>
      <w:r w:rsidR="0023592A" w:rsidRPr="00A01361">
        <w:t xml:space="preserve"> </w:t>
      </w:r>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2" w:name="calculating-linguistic-processing-effici"/>
      <w:bookmarkEnd w:id="12"/>
      <w:r w:rsidRPr="00A01361">
        <w:t>Calculating linguistic processing efficiency</w:t>
      </w:r>
    </w:p>
    <w:p w14:paraId="7AEBB32E" w14:textId="4E2034C7" w:rsidR="00125BA0" w:rsidRPr="00A01361" w:rsidRDefault="00343D49" w:rsidP="009C3F67">
      <w:pPr>
        <w:spacing w:before="120" w:after="0" w:line="480" w:lineRule="auto"/>
      </w:pPr>
      <w:proofErr w:type="gramStart"/>
      <w:r w:rsidRPr="00A01361">
        <w:rPr>
          <w:i/>
        </w:rPr>
        <w:t xml:space="preserve">Computing </w:t>
      </w:r>
      <w:r w:rsidR="00DB7C0F">
        <w:rPr>
          <w:i/>
        </w:rPr>
        <w:t>target</w:t>
      </w:r>
      <w:r w:rsidR="00DB7C0F" w:rsidRPr="00A01361">
        <w:rPr>
          <w:i/>
        </w:rPr>
        <w:t xml:space="preserve"> </w:t>
      </w:r>
      <w:r w:rsidRPr="00A01361">
        <w:rPr>
          <w:i/>
        </w:rPr>
        <w:t>sign onset.</w:t>
      </w:r>
      <w:proofErr w:type="gramEnd"/>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w:t>
      </w:r>
      <w:r w:rsidR="001F5166" w:rsidRPr="00A01361">
        <w:lastRenderedPageBreak/>
        <w:t xml:space="preserve">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xml:space="preserve">, yielding </w:t>
      </w:r>
      <w:proofErr w:type="gramStart"/>
      <w:r w:rsidR="00017009">
        <w:t>a proportion</w:t>
      </w:r>
      <w:proofErr w:type="gramEnd"/>
      <w:r w:rsidR="00017009">
        <w:t xml:space="preserve">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40C62256"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w:t>
      </w:r>
      <w:r w:rsidRPr="00A01361">
        <w:lastRenderedPageBreak/>
        <w:t xml:space="preserve">to shift away from the central signer to the target picture on all signer-to-target shifts, measured from the </w:t>
      </w:r>
      <w:proofErr w:type="gramStart"/>
      <w:r w:rsidRPr="00A01361">
        <w:t>empirically</w:t>
      </w:r>
      <w:r w:rsidR="00C156D0">
        <w:t>-</w:t>
      </w:r>
      <w:r w:rsidRPr="00A01361">
        <w:t>defined</w:t>
      </w:r>
      <w:proofErr w:type="gramEnd"/>
      <w:r w:rsidRPr="00A01361">
        <w:t xml:space="preserve">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w:t>
      </w:r>
      <w:proofErr w:type="spellStart"/>
      <w:r w:rsidR="00BE0198">
        <w:t>ms</w:t>
      </w:r>
      <w:proofErr w:type="spellEnd"/>
      <w:r w:rsidR="00BE0198">
        <w:t>),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0C20246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w:t>
      </w:r>
      <w:proofErr w:type="spellStart"/>
      <w:r w:rsidR="00343D49" w:rsidRPr="00A01361">
        <w:t>ms</w:t>
      </w:r>
      <w:proofErr w:type="spellEnd"/>
      <w:r w:rsidR="00343D49" w:rsidRPr="00A01361">
        <w:t xml:space="preserve">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from 600 to 2</w:t>
      </w:r>
      <w:r w:rsidR="00A50108">
        <w:t>2</w:t>
      </w:r>
      <w:r w:rsidR="00343D49" w:rsidRPr="00A01361">
        <w:t xml:space="preserve">00 </w:t>
      </w:r>
      <w:proofErr w:type="spellStart"/>
      <w:r w:rsidR="00343D49" w:rsidRPr="00A01361">
        <w:t>ms</w:t>
      </w:r>
      <w:proofErr w:type="spellEnd"/>
      <w:r w:rsidR="00343D49" w:rsidRPr="00A01361">
        <w:t xml:space="preserve"> from target noun onset. </w:t>
      </w:r>
      <w:r w:rsidR="0050006A" w:rsidRPr="00A01361">
        <w:t xml:space="preserve"> </w:t>
      </w:r>
      <w:r w:rsidR="00E85DCE" w:rsidRPr="00A01361">
        <w:t>A</w:t>
      </w:r>
      <w:r w:rsidR="00E85DCE">
        <w:t>lthough all</w:t>
      </w:r>
      <w:r w:rsidR="00E85DCE" w:rsidRPr="00A01361">
        <w:t xml:space="preserve"> </w:t>
      </w:r>
      <w:r w:rsidR="0050006A" w:rsidRPr="00A01361">
        <w:lastRenderedPageBreak/>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27BBB237" w:rsidR="00FF58BD" w:rsidRDefault="00FF58BD" w:rsidP="00FF58BD">
      <w:pPr>
        <w:spacing w:before="120" w:after="0" w:line="480" w:lineRule="auto"/>
      </w:pPr>
      <w:r>
        <w:t>We chose to use Bayesian analyses</w:t>
      </w:r>
      <w:r w:rsidR="009422CF">
        <w:t xml:space="preserve"> for three reasons. First, it allowed us to deal wi</w:t>
      </w:r>
      <w:r w:rsidR="00EC48C1">
        <w:t>th outliers in a principled way, keeping these participants in our analysis and</w:t>
      </w:r>
      <w:r w:rsidR="00E5523E">
        <w:t xml:space="preserve"> thus</w:t>
      </w:r>
      <w:r w:rsidR="009422CF">
        <w:t xml:space="preserve"> maximizing the data we had collected. Second, Bayesian methods allowed us to quantify</w:t>
      </w:r>
      <w:r w:rsidR="00E5523E">
        <w:t xml:space="preserve"> the support in favor of a null hypothesis – </w:t>
      </w:r>
      <w:r w:rsidR="009422CF">
        <w:t>the lack of a difference between deaf and hearing ASL learners’ real-time</w:t>
      </w:r>
      <w:r w:rsidR="00B20173">
        <w:t xml:space="preserve"> processing skill</w:t>
      </w:r>
      <w:r w:rsidR="00EC48C1">
        <w:t>s</w:t>
      </w:r>
      <w:r w:rsidR="00B20173">
        <w:t>. And third, we</w:t>
      </w:r>
      <w:r w:rsidR="009422CF">
        <w:t xml:space="preserve"> were able to include two kinds of relevant prior knowledge in order to more accurately estimate the strength of the associations between RT</w:t>
      </w:r>
      <w:r w:rsidR="00B20173">
        <w:t>/accuracy</w:t>
      </w:r>
      <w:r w:rsidR="009422CF">
        <w:t xml:space="preserve"> on </w:t>
      </w:r>
      <w:r w:rsidR="00B20173">
        <w:t>the VLP</w:t>
      </w:r>
      <w:r w:rsidR="00E5523E">
        <w:t xml:space="preserve"> task and age/vocabulary. S</w:t>
      </w:r>
      <w:r w:rsidR="00B20173">
        <w:t xml:space="preserve">pecifically, we used previous work to </w:t>
      </w:r>
      <w:r w:rsidR="00E5523E">
        <w:t>constrain</w:t>
      </w:r>
      <w:r w:rsidR="009422CF">
        <w:t xml:space="preserve"> the range of plausible values for the</w:t>
      </w:r>
      <w:r w:rsidR="00E5523E">
        <w:t xml:space="preserve"> strength of</w:t>
      </w:r>
      <w:r w:rsidR="009422CF">
        <w:t xml:space="preserve"> associations</w:t>
      </w:r>
      <w:r w:rsidR="00E5523E">
        <w:t xml:space="preserve"> between RT/accuracy and </w:t>
      </w:r>
      <w:r w:rsidR="00E5523E">
        <w:lastRenderedPageBreak/>
        <w:t>age/vocabulary</w:t>
      </w:r>
      <w:r w:rsidR="00B20173">
        <w:t>, and we quantified the quality of our RT measurements based on the probability that each participant was guessing on the task</w:t>
      </w:r>
      <w:r w:rsidR="009422CF">
        <w:t xml:space="preserve">. </w:t>
      </w:r>
      <w:r w:rsidR="00E5523E">
        <w:t>It is important to take the probability of guessing into account because</w:t>
      </w:r>
      <w:r w:rsidR="009422CF">
        <w:t xml:space="preserve"> </w:t>
      </w:r>
      <w:r w:rsidR="00E5523E">
        <w:t xml:space="preserve">the </w:t>
      </w:r>
      <w:r w:rsidR="009422CF">
        <w:t>use of RT as a processing measure is based on the assumption that the timing of children’s first shifts are generated by the speed of lexical access, and not the result of random guessing. Thus, we</w:t>
      </w:r>
      <w:r w:rsidR="009422CF" w:rsidRPr="00A01361">
        <w:t xml:space="preserve"> </w:t>
      </w:r>
      <w:r w:rsidR="009422CF">
        <w:t xml:space="preserve">created an analysis model where </w:t>
      </w:r>
      <w:r w:rsidR="009422CF" w:rsidRPr="00A01361">
        <w:t xml:space="preserve">participants </w:t>
      </w:r>
      <w:r w:rsidR="009422CF">
        <w:t>who were more likely to be guessers would have less of an influence on the estimated relations between RT and age/vocabulary</w:t>
      </w:r>
    </w:p>
    <w:p w14:paraId="3733D443" w14:textId="7DC8B4CC" w:rsidR="00FF58BD" w:rsidRDefault="00FF58BD" w:rsidP="00977C84">
      <w:pPr>
        <w:spacing w:before="120" w:after="0" w:line="480" w:lineRule="auto"/>
      </w:pPr>
      <w:r>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t>
      </w:r>
      <w:proofErr w:type="spellStart"/>
      <w:r w:rsidRPr="00A01361">
        <w:t>Wagenmakers</w:t>
      </w:r>
      <w:proofErr w:type="spellEnd"/>
      <w:r w:rsidRPr="00A01361">
        <w:t xml:space="preserve"> </w:t>
      </w:r>
      <w:r>
        <w:t>[</w:t>
      </w:r>
      <w:r w:rsidRPr="00A01361">
        <w:t>2013</w:t>
      </w:r>
      <w:r>
        <w:t>]</w:t>
      </w:r>
      <w:r w:rsidRPr="00A01361">
        <w:t xml:space="preserve"> for a detailed discussion of this modeling approach). </w:t>
      </w:r>
      <w:r>
        <w:t>We then used each participant</w:t>
      </w:r>
      <w:r w:rsidR="00461AA7">
        <w:t xml:space="preserve">’s inferred group membership to weight participants </w:t>
      </w:r>
      <w:r w:rsidR="00461AA7" w:rsidRPr="0014593A">
        <w:rPr>
          <w:i/>
        </w:rPr>
        <w:lastRenderedPageBreak/>
        <w:t>proportional</w:t>
      </w:r>
      <w:r w:rsidR="00461AA7">
        <w:t xml:space="preserve"> to our belief that they were guessing</w:t>
      </w:r>
      <w:r w:rsidR="00FD0450">
        <w:rPr>
          <w:rStyle w:val="FootnoteReference"/>
        </w:rPr>
        <w:footnoteReference w:id="4"/>
      </w:r>
      <w:r>
        <w:t>.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2C252258" w14:textId="25C08A32" w:rsidR="00822B52"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5"/>
      </w:r>
      <w:r>
        <w:t xml:space="preserve">, we assume that </w:t>
      </w:r>
      <w:r w:rsidR="00673EC7">
        <w:t>each outcome variable (mean a</w:t>
      </w:r>
      <w:r w:rsidR="00FF58BD">
        <w:t>ccuracies</w:t>
      </w:r>
      <w:r>
        <w:t xml:space="preserve"> and</w:t>
      </w:r>
      <w:r w:rsidR="00673EC7">
        <w:t xml:space="preserve"> </w:t>
      </w:r>
      <w:r w:rsidR="00430583">
        <w:t>RT</w:t>
      </w:r>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t>
      </w:r>
      <w:r w:rsidR="00EC48C1">
        <w:rPr>
          <w:rFonts w:ascii="Cambria" w:hAnsi="Cambria" w:cs="Lucida Grande"/>
          <w:color w:val="000000"/>
        </w:rPr>
        <w:t>vague</w:t>
      </w:r>
      <w:r w:rsidR="0024183B">
        <w:rPr>
          <w:rFonts w:ascii="Cambria" w:hAnsi="Cambria" w:cs="Lucida Grande"/>
          <w:color w:val="000000"/>
        </w:rPr>
        <w:t xml:space="preserve">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w:t>
      </w:r>
    </w:p>
    <w:p w14:paraId="11670DA0" w14:textId="598E2831" w:rsidR="005C4AE2" w:rsidRPr="005C4AE2" w:rsidRDefault="0010502F" w:rsidP="005C4AE2">
      <w:pPr>
        <w:spacing w:line="480" w:lineRule="auto"/>
        <w:rPr>
          <w:rFonts w:ascii="Times" w:eastAsia="Times New Roman" w:hAnsi="Times" w:cs="Times New Roman"/>
          <w:sz w:val="20"/>
          <w:szCs w:val="20"/>
        </w:rPr>
      </w:pPr>
      <w:r>
        <w:rPr>
          <w:rFonts w:ascii="Cambria" w:hAnsi="Cambria" w:cs="Lucida Grande"/>
          <w:color w:val="000000"/>
        </w:rPr>
        <w:t xml:space="preserve">We chose to use </w:t>
      </w:r>
      <w:r w:rsidR="00283A14">
        <w:rPr>
          <w:rFonts w:ascii="Cambria" w:hAnsi="Cambria" w:cs="Lucida Grande"/>
          <w:color w:val="000000"/>
        </w:rPr>
        <w:t xml:space="preserve">informative priors </w:t>
      </w:r>
      <w:r w:rsidR="00822B52">
        <w:rPr>
          <w:rFonts w:ascii="Cambria" w:hAnsi="Cambria" w:cs="Lucida Grande"/>
          <w:color w:val="000000"/>
        </w:rPr>
        <w:t>for</w:t>
      </w:r>
      <w:r w:rsidR="00F372E1">
        <w:rPr>
          <w:rFonts w:ascii="Cambria" w:hAnsi="Cambria" w:cs="Lucida Grande"/>
          <w:color w:val="000000"/>
        </w:rPr>
        <w:t xml:space="preserve"> the</w:t>
      </w:r>
      <w:r w:rsidR="00822B52">
        <w:rPr>
          <w:rFonts w:ascii="Cambria" w:hAnsi="Cambria" w:cs="Lucida Grande"/>
          <w:color w:val="000000"/>
        </w:rPr>
        <w:t xml:space="preserve"> slope parameter</w:t>
      </w:r>
      <w:r>
        <w:rPr>
          <w:rFonts w:ascii="Cambria" w:hAnsi="Cambria" w:cs="Lucida Grande"/>
          <w:color w:val="000000"/>
        </w:rPr>
        <w:t>s in our models</w:t>
      </w:r>
      <w:r w:rsidR="00C603B8">
        <w:rPr>
          <w:rFonts w:ascii="Cambria" w:hAnsi="Cambria" w:cs="Lucida Grande"/>
          <w:color w:val="000000"/>
        </w:rPr>
        <w:t>. Specifically, we used a</w:t>
      </w:r>
      <w:r w:rsidR="00822B52">
        <w:rPr>
          <w:rFonts w:ascii="Cambria" w:hAnsi="Cambria" w:cs="Lucida Grande"/>
          <w:color w:val="000000"/>
        </w:rPr>
        <w:t xml:space="preserve"> </w:t>
      </w:r>
      <w:r w:rsidR="00C60A84">
        <w:rPr>
          <w:rFonts w:ascii="Cambria" w:hAnsi="Cambria" w:cs="Lucida Grande"/>
          <w:color w:val="000000"/>
        </w:rPr>
        <w:t>truncated</w:t>
      </w:r>
      <w:r w:rsidR="006F33AA">
        <w:rPr>
          <w:rFonts w:ascii="Cambria" w:hAnsi="Cambria" w:cs="Lucida Grande"/>
          <w:color w:val="000000"/>
        </w:rPr>
        <w:t xml:space="preserve"> Gaussian distribution </w:t>
      </w:r>
      <w:r w:rsidR="00C60A84">
        <w:rPr>
          <w:rFonts w:ascii="Cambria" w:hAnsi="Cambria" w:cs="Lucida Grande"/>
          <w:color w:val="000000"/>
        </w:rPr>
        <w:t>with a mean of</w:t>
      </w:r>
      <w:r w:rsidR="002C686D">
        <w:rPr>
          <w:rFonts w:ascii="Cambria" w:hAnsi="Cambria" w:cs="Lucida Grande"/>
          <w:color w:val="000000"/>
        </w:rPr>
        <w:t xml:space="preserve"> zero</w:t>
      </w:r>
      <w:r>
        <w:rPr>
          <w:rFonts w:ascii="Cambria" w:hAnsi="Cambria" w:cs="Lucida Grande"/>
          <w:color w:val="000000"/>
        </w:rPr>
        <w:t xml:space="preserve"> and a standard deviation of one</w:t>
      </w:r>
      <w:r w:rsidR="00C603B8">
        <w:rPr>
          <w:rFonts w:ascii="Cambria" w:hAnsi="Cambria" w:cs="Lucida Grande"/>
          <w:color w:val="000000"/>
        </w:rPr>
        <w:t>. Centering the distribution at zero is conservative and places the highest prior probability</w:t>
      </w:r>
      <w:r w:rsidR="00283A14">
        <w:rPr>
          <w:rFonts w:ascii="Cambria" w:hAnsi="Cambria" w:cs="Lucida Grande"/>
          <w:color w:val="000000"/>
        </w:rPr>
        <w:t xml:space="preserve"> on a null association</w:t>
      </w:r>
      <w:r w:rsidR="00C603B8">
        <w:rPr>
          <w:rFonts w:ascii="Cambria" w:hAnsi="Cambria" w:cs="Lucida Grande"/>
          <w:color w:val="000000"/>
        </w:rPr>
        <w:t xml:space="preserve">. By </w:t>
      </w:r>
      <w:r w:rsidR="002C686D">
        <w:rPr>
          <w:rFonts w:ascii="Cambria" w:hAnsi="Cambria" w:cs="Lucida Grande"/>
          <w:color w:val="000000"/>
        </w:rPr>
        <w:t>truncating the prior, we</w:t>
      </w:r>
      <w:r w:rsidR="006F33AA">
        <w:rPr>
          <w:rFonts w:ascii="Cambria" w:hAnsi="Cambria" w:cs="Lucida Grande"/>
          <w:color w:val="000000"/>
        </w:rPr>
        <w:t xml:space="preserve"> </w:t>
      </w:r>
      <w:r w:rsidR="002C686D">
        <w:rPr>
          <w:rFonts w:ascii="Cambria" w:hAnsi="Cambria" w:cs="Lucida Grande"/>
          <w:color w:val="000000"/>
        </w:rPr>
        <w:t xml:space="preserve">encode </w:t>
      </w:r>
      <w:r w:rsidR="006F33AA">
        <w:rPr>
          <w:rFonts w:ascii="Cambria" w:hAnsi="Cambria" w:cs="Lucida Grande"/>
          <w:color w:val="000000"/>
        </w:rPr>
        <w:t xml:space="preserve">our directional hypotheses for the </w:t>
      </w:r>
      <w:r w:rsidR="002C686D">
        <w:rPr>
          <w:rFonts w:ascii="Cambria" w:hAnsi="Cambria" w:cs="Lucida Grande"/>
          <w:color w:val="000000"/>
        </w:rPr>
        <w:t>associations</w:t>
      </w:r>
      <w:r w:rsidR="006F33AA">
        <w:rPr>
          <w:rFonts w:ascii="Cambria" w:hAnsi="Cambria" w:cs="Lucida Grande"/>
          <w:color w:val="000000"/>
        </w:rPr>
        <w:t xml:space="preserve"> between processing skill</w:t>
      </w:r>
      <w:r w:rsidR="00045C8A">
        <w:rPr>
          <w:rFonts w:ascii="Cambria" w:hAnsi="Cambria" w:cs="Lucida Grande"/>
          <w:color w:val="000000"/>
        </w:rPr>
        <w:t>s</w:t>
      </w:r>
      <w:r w:rsidR="006F33AA">
        <w:rPr>
          <w:rFonts w:ascii="Cambria" w:hAnsi="Cambria" w:cs="Lucida Grande"/>
          <w:color w:val="000000"/>
        </w:rPr>
        <w:t xml:space="preserve"> </w:t>
      </w:r>
      <w:r w:rsidR="006F33AA">
        <w:rPr>
          <w:rFonts w:ascii="Cambria" w:hAnsi="Cambria" w:cs="Lucida Grande"/>
          <w:color w:val="000000"/>
        </w:rPr>
        <w:lastRenderedPageBreak/>
        <w:t>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5C4AE2" w:rsidRPr="005C4AE2">
        <w:rPr>
          <w:rFonts w:ascii="Cambria" w:eastAsia="Times New Roman" w:hAnsi="Cambria" w:cs="Times New Roman"/>
          <w:color w:val="000000"/>
          <w:shd w:val="clear" w:color="auto" w:fill="FFFFFF"/>
        </w:rPr>
        <w:t xml:space="preserve">To constrain the range of plausible </w:t>
      </w:r>
      <w:r w:rsidR="005C4AE2">
        <w:rPr>
          <w:rFonts w:ascii="Cambria" w:eastAsia="Times New Roman" w:hAnsi="Cambria" w:cs="Times New Roman"/>
          <w:color w:val="000000"/>
          <w:shd w:val="clear" w:color="auto" w:fill="FFFFFF"/>
        </w:rPr>
        <w:t xml:space="preserve">slope values in our model, </w:t>
      </w:r>
      <w:r w:rsidR="005C4AE2" w:rsidRPr="005C4AE2">
        <w:rPr>
          <w:rFonts w:ascii="Cambria" w:eastAsia="Times New Roman" w:hAnsi="Cambria" w:cs="Times New Roman"/>
          <w:color w:val="000000"/>
          <w:shd w:val="clear" w:color="auto" w:fill="FFFFFF"/>
        </w:rPr>
        <w:t>we used previous research on the development of real-time language co</w:t>
      </w:r>
      <w:bookmarkStart w:id="15" w:name="_GoBack"/>
      <w:bookmarkEnd w:id="15"/>
      <w:r w:rsidR="005C4AE2" w:rsidRPr="005C4AE2">
        <w:rPr>
          <w:rFonts w:ascii="Cambria" w:eastAsia="Times New Roman" w:hAnsi="Cambria" w:cs="Times New Roman"/>
          <w:color w:val="000000"/>
          <w:shd w:val="clear" w:color="auto" w:fill="FFFFFF"/>
        </w:rPr>
        <w:t>mprehension in children learning spoken language. This work shows that the averag</w:t>
      </w:r>
      <w:r w:rsidR="00CD1992">
        <w:rPr>
          <w:rFonts w:ascii="Cambria" w:eastAsia="Times New Roman" w:hAnsi="Cambria" w:cs="Times New Roman"/>
          <w:color w:val="000000"/>
          <w:shd w:val="clear" w:color="auto" w:fill="FFFFFF"/>
        </w:rPr>
        <w:t>e gain for one month of development</w:t>
      </w:r>
      <w:r w:rsidR="00CD1992" w:rsidRPr="00CD1992">
        <w:rPr>
          <w:rFonts w:ascii="Cambria" w:eastAsia="Times New Roman" w:hAnsi="Cambria" w:cs="Times New Roman"/>
          <w:color w:val="000000"/>
          <w:shd w:val="clear" w:color="auto" w:fill="FFFFFF"/>
        </w:rPr>
        <w:t xml:space="preserve"> </w:t>
      </w:r>
      <w:r w:rsidR="00CD1992">
        <w:rPr>
          <w:rFonts w:ascii="Cambria" w:eastAsia="Times New Roman" w:hAnsi="Cambria" w:cs="Times New Roman"/>
          <w:color w:val="000000"/>
          <w:shd w:val="clear" w:color="auto" w:fill="FFFFFF"/>
        </w:rPr>
        <w:t>between 18-24</w:t>
      </w:r>
      <w:r w:rsidR="00CD1992" w:rsidRPr="005C4AE2">
        <w:rPr>
          <w:rFonts w:ascii="Cambria" w:eastAsia="Times New Roman" w:hAnsi="Cambria" w:cs="Times New Roman"/>
          <w:color w:val="000000"/>
          <w:shd w:val="clear" w:color="auto" w:fill="FFFFFF"/>
        </w:rPr>
        <w:t xml:space="preserve"> mo</w:t>
      </w:r>
      <w:r w:rsidR="00CD1992">
        <w:rPr>
          <w:rFonts w:ascii="Cambria" w:eastAsia="Times New Roman" w:hAnsi="Cambria" w:cs="Times New Roman"/>
          <w:color w:val="000000"/>
          <w:shd w:val="clear" w:color="auto" w:fill="FFFFFF"/>
        </w:rPr>
        <w:t>nths</w:t>
      </w:r>
      <w:r w:rsidR="00CD1992">
        <w:rPr>
          <w:rFonts w:ascii="Cambria" w:eastAsia="Times New Roman" w:hAnsi="Cambria" w:cs="Times New Roman"/>
          <w:color w:val="000000"/>
          <w:shd w:val="clear" w:color="auto" w:fill="FFFFFF"/>
        </w:rPr>
        <w:t xml:space="preserve"> in accuracy is ~0.016 and for RT is ~50</w:t>
      </w:r>
      <w:r w:rsidR="005C4AE2" w:rsidRPr="005C4AE2">
        <w:rPr>
          <w:rFonts w:ascii="Cambria" w:eastAsia="Times New Roman" w:hAnsi="Cambria" w:cs="Times New Roman"/>
          <w:color w:val="000000"/>
          <w:shd w:val="clear" w:color="auto" w:fill="FFFFFF"/>
        </w:rPr>
        <w:t xml:space="preserve"> milliseconds (</w:t>
      </w:r>
      <w:r w:rsidR="005C4AE2" w:rsidRPr="005C4AE2">
        <w:rPr>
          <w:rFonts w:ascii="Cambria" w:eastAsia="Times New Roman" w:hAnsi="Cambria" w:cs="Times New Roman"/>
          <w:color w:val="000000"/>
          <w:shd w:val="clear" w:color="auto" w:fill="FFFF00"/>
        </w:rPr>
        <w:t>CITE</w:t>
      </w:r>
      <w:r w:rsidR="005C4AE2" w:rsidRPr="005C4AE2">
        <w:rPr>
          <w:rFonts w:ascii="Cambria" w:eastAsia="Times New Roman" w:hAnsi="Cambria" w:cs="Times New Roman"/>
          <w:color w:val="000000"/>
          <w:shd w:val="clear" w:color="auto" w:fill="FFFFFF"/>
        </w:rPr>
        <w:t>). </w:t>
      </w:r>
    </w:p>
    <w:p w14:paraId="77D01541" w14:textId="3CCFF7ED" w:rsidR="006A511D" w:rsidRPr="00340700" w:rsidRDefault="00C603B8" w:rsidP="00B207FD">
      <w:pPr>
        <w:spacing w:before="120" w:after="0" w:line="480" w:lineRule="auto"/>
        <w:rPr>
          <w:rFonts w:ascii="Cambria" w:hAnsi="Cambria" w:cs="Lucida Grande"/>
          <w:color w:val="000000"/>
        </w:rPr>
      </w:pPr>
      <w:r>
        <w:rPr>
          <w:rFonts w:ascii="Cambria" w:hAnsi="Cambria" w:cs="Lucida Grande"/>
          <w:color w:val="000000"/>
        </w:rPr>
        <w:t xml:space="preserve">Thus, we </w:t>
      </w:r>
      <w:r w:rsidR="00283A14">
        <w:rPr>
          <w:rFonts w:ascii="Cambria" w:hAnsi="Cambria" w:cs="Lucida Grande"/>
          <w:color w:val="000000"/>
        </w:rPr>
        <w:t xml:space="preserve">used this information to constrain </w:t>
      </w:r>
      <w:r>
        <w:rPr>
          <w:rFonts w:ascii="Cambria" w:hAnsi="Cambria" w:cs="Lucida Grande"/>
          <w:color w:val="000000"/>
        </w:rPr>
        <w:t>the width of the distribution on th</w:t>
      </w:r>
      <w:r w:rsidR="00283A14">
        <w:rPr>
          <w:rFonts w:ascii="Cambria" w:hAnsi="Cambria" w:cs="Lucida Grande"/>
          <w:color w:val="000000"/>
        </w:rPr>
        <w:t xml:space="preserve">e slope, decreasing </w:t>
      </w:r>
      <w:r>
        <w:rPr>
          <w:rFonts w:ascii="Cambria" w:hAnsi="Cambria" w:cs="Lucida Grande"/>
          <w:color w:val="000000"/>
        </w:rPr>
        <w:t xml:space="preserve">the prior probability </w:t>
      </w:r>
      <w:r w:rsidR="00283A14">
        <w:rPr>
          <w:rFonts w:ascii="Cambria" w:hAnsi="Cambria" w:cs="Lucida Grande"/>
          <w:color w:val="000000"/>
        </w:rPr>
        <w:t>of</w:t>
      </w:r>
      <w:r w:rsidR="00F147C4">
        <w:rPr>
          <w:rFonts w:ascii="Cambria" w:hAnsi="Cambria" w:cs="Lucida Grande"/>
          <w:color w:val="000000"/>
        </w:rPr>
        <w:t xml:space="preserve"> </w:t>
      </w:r>
      <w:r w:rsidR="00283A14">
        <w:rPr>
          <w:rFonts w:ascii="Cambria" w:hAnsi="Cambria" w:cs="Lucida Grande"/>
          <w:color w:val="000000"/>
        </w:rPr>
        <w:t>slopes that</w:t>
      </w:r>
      <w:r w:rsidR="00F147C4">
        <w:rPr>
          <w:rFonts w:ascii="Cambria" w:hAnsi="Cambria" w:cs="Lucida Grande"/>
          <w:color w:val="000000"/>
        </w:rPr>
        <w:t xml:space="preserve"> </w:t>
      </w:r>
      <w:r w:rsidR="00283A14">
        <w:rPr>
          <w:rFonts w:ascii="Cambria" w:hAnsi="Cambria" w:cs="Lucida Grande"/>
          <w:color w:val="000000"/>
        </w:rPr>
        <w:t>were much larger than those</w:t>
      </w:r>
      <w:r w:rsidR="006A511D">
        <w:rPr>
          <w:rFonts w:ascii="Cambria" w:hAnsi="Cambria" w:cs="Lucida Grande"/>
          <w:color w:val="000000"/>
        </w:rPr>
        <w:t xml:space="preserve"> </w:t>
      </w:r>
      <w:r w:rsidR="00F147C4">
        <w:rPr>
          <w:rFonts w:ascii="Cambria" w:hAnsi="Cambria" w:cs="Lucida Grande"/>
          <w:color w:val="000000"/>
        </w:rPr>
        <w:t>found in</w:t>
      </w:r>
      <w:r w:rsidR="006A511D">
        <w:rPr>
          <w:rFonts w:ascii="Cambria" w:hAnsi="Cambria" w:cs="Lucida Grande"/>
          <w:color w:val="000000"/>
        </w:rPr>
        <w:t xml:space="preserve"> </w:t>
      </w:r>
      <w:r w:rsidR="008972D9">
        <w:rPr>
          <w:rFonts w:ascii="Cambria" w:hAnsi="Cambria" w:cs="Lucida Grande"/>
          <w:color w:val="000000"/>
        </w:rPr>
        <w:t>the previous</w:t>
      </w:r>
      <w:r w:rsidR="006A511D">
        <w:rPr>
          <w:rFonts w:ascii="Cambria" w:hAnsi="Cambria" w:cs="Lucida Grande"/>
          <w:color w:val="000000"/>
        </w:rPr>
        <w:t xml:space="preserve"> </w:t>
      </w:r>
      <w:r w:rsidR="006A511D" w:rsidRPr="00340700">
        <w:rPr>
          <w:rFonts w:ascii="Cambria" w:hAnsi="Cambria" w:cs="Lucida Grande"/>
          <w:color w:val="000000"/>
        </w:rPr>
        <w:t>work.</w:t>
      </w:r>
    </w:p>
    <w:p w14:paraId="5676097B" w14:textId="1CEFE85D" w:rsidR="00C603B8" w:rsidRPr="00B1115E" w:rsidRDefault="006A511D" w:rsidP="00B207FD">
      <w:pPr>
        <w:spacing w:line="480" w:lineRule="auto"/>
        <w:rPr>
          <w:rFonts w:ascii="Times" w:eastAsia="Times New Roman" w:hAnsi="Times" w:cs="Times New Roman"/>
          <w:sz w:val="20"/>
          <w:szCs w:val="20"/>
        </w:rPr>
      </w:pPr>
      <w:r w:rsidRPr="00340700">
        <w:rPr>
          <w:rFonts w:ascii="Cambria" w:hAnsi="Cambria" w:cs="Lucida Grande"/>
          <w:color w:val="000000"/>
        </w:rPr>
        <w:t xml:space="preserve"> It is important to point out that our use of informative </w:t>
      </w:r>
      <w:r w:rsidR="00C603B8" w:rsidRPr="00340700">
        <w:rPr>
          <w:rFonts w:ascii="Cambria" w:hAnsi="Cambria" w:cs="Lucida Grande"/>
          <w:color w:val="000000"/>
        </w:rPr>
        <w:t>priors</w:t>
      </w:r>
      <w:r w:rsidRPr="00340700">
        <w:rPr>
          <w:rFonts w:ascii="Cambria" w:hAnsi="Cambria" w:cs="Lucida Grande"/>
          <w:color w:val="000000"/>
        </w:rPr>
        <w:t xml:space="preserve"> does not affect parameter estimation. That is, </w:t>
      </w:r>
      <w:r w:rsidR="00CA6198">
        <w:rPr>
          <w:rFonts w:ascii="Cambria" w:hAnsi="Cambria" w:cs="Lucida Grande"/>
          <w:color w:val="000000"/>
        </w:rPr>
        <w:t xml:space="preserve">if we substitute </w:t>
      </w:r>
      <w:r w:rsidRPr="00340700">
        <w:rPr>
          <w:rFonts w:ascii="Cambria" w:hAnsi="Cambria" w:cs="Lucida Grande"/>
          <w:color w:val="000000"/>
        </w:rPr>
        <w:t>vague</w:t>
      </w:r>
      <w:r w:rsidR="00340700">
        <w:rPr>
          <w:rFonts w:ascii="Cambria" w:hAnsi="Cambria" w:cs="Lucida Grande"/>
          <w:color w:val="000000"/>
        </w:rPr>
        <w:t xml:space="preserve"> </w:t>
      </w:r>
      <w:r w:rsidRPr="00340700">
        <w:rPr>
          <w:rFonts w:ascii="Cambria" w:hAnsi="Cambria" w:cs="Lucida Grande"/>
          <w:color w:val="000000"/>
        </w:rPr>
        <w:t xml:space="preserve">prior distributions, </w:t>
      </w:r>
      <w:r w:rsidR="00C603B8" w:rsidRPr="00340700">
        <w:rPr>
          <w:rFonts w:ascii="Cambria" w:hAnsi="Cambria" w:cs="Lucida Grande"/>
          <w:color w:val="000000"/>
        </w:rPr>
        <w:t>parameter estimates are unchanged</w:t>
      </w:r>
      <w:r w:rsidR="00340700">
        <w:rPr>
          <w:rFonts w:ascii="Cambria" w:hAnsi="Cambria" w:cs="Lucida Grande"/>
          <w:color w:val="000000"/>
        </w:rPr>
        <w:t xml:space="preserve"> </w:t>
      </w:r>
      <w:r w:rsidR="00CA6198">
        <w:rPr>
          <w:rFonts w:ascii="Cambria" w:hAnsi="Cambria" w:cs="Lucida Grande"/>
          <w:color w:val="000000"/>
        </w:rPr>
        <w:t>since there are</w:t>
      </w:r>
      <w:r w:rsidR="00340700">
        <w:rPr>
          <w:rFonts w:ascii="Cambria" w:hAnsi="Cambria" w:cs="Lucida Grande"/>
          <w:color w:val="000000"/>
        </w:rPr>
        <w:t xml:space="preserve"> enough data to overwhelm</w:t>
      </w:r>
      <w:r w:rsidR="00CA6198">
        <w:rPr>
          <w:rFonts w:ascii="Cambria" w:hAnsi="Cambria" w:cs="Lucida Grande"/>
          <w:color w:val="000000"/>
        </w:rPr>
        <w:t xml:space="preserve"> the </w:t>
      </w:r>
      <w:r w:rsidR="00340700">
        <w:rPr>
          <w:rFonts w:ascii="Cambria" w:hAnsi="Cambria" w:cs="Lucida Grande"/>
          <w:color w:val="000000"/>
        </w:rPr>
        <w:t>uninformative prior</w:t>
      </w:r>
      <w:r w:rsidR="00CA6198">
        <w:rPr>
          <w:rFonts w:ascii="Cambria" w:hAnsi="Cambria" w:cs="Lucida Grande"/>
          <w:color w:val="000000"/>
        </w:rPr>
        <w:t>s</w:t>
      </w:r>
      <w:r w:rsidR="00C603B8" w:rsidRPr="00340700">
        <w:rPr>
          <w:rFonts w:ascii="Cambria" w:hAnsi="Cambria" w:cs="Lucida Grande"/>
          <w:color w:val="000000"/>
        </w:rPr>
        <w:t>.</w:t>
      </w:r>
      <w:r w:rsidRPr="00340700">
        <w:rPr>
          <w:rFonts w:ascii="Cambria" w:hAnsi="Cambria" w:cs="Lucida Grande"/>
          <w:color w:val="000000"/>
        </w:rPr>
        <w:t xml:space="preserve"> However, the use of</w:t>
      </w:r>
      <w:r w:rsidR="00340700">
        <w:rPr>
          <w:rFonts w:ascii="Cambria" w:hAnsi="Cambria" w:cs="Lucida Grande"/>
          <w:color w:val="000000"/>
        </w:rPr>
        <w:t xml:space="preserve"> a vague prior </w:t>
      </w:r>
      <w:r w:rsidR="00340700" w:rsidRPr="00340700">
        <w:rPr>
          <w:rFonts w:ascii="Cambria" w:hAnsi="Cambria" w:cs="Lucida Grande"/>
          <w:color w:val="000000"/>
        </w:rPr>
        <w:t xml:space="preserve">does </w:t>
      </w:r>
      <w:r w:rsidR="00340700">
        <w:rPr>
          <w:rFonts w:ascii="Cambria" w:hAnsi="Cambria" w:cs="Lucida Grande"/>
          <w:color w:val="000000"/>
        </w:rPr>
        <w:t xml:space="preserve">directly </w:t>
      </w:r>
      <w:r w:rsidR="00340700" w:rsidRPr="00340700">
        <w:rPr>
          <w:rFonts w:ascii="Cambria" w:hAnsi="Cambria" w:cs="Lucida Grande"/>
          <w:color w:val="000000"/>
        </w:rPr>
        <w:t>influence</w:t>
      </w:r>
      <w:r w:rsidRPr="00340700">
        <w:rPr>
          <w:rFonts w:ascii="Cambria" w:hAnsi="Cambria" w:cs="Lucida Grande"/>
          <w:color w:val="000000"/>
        </w:rPr>
        <w:t xml:space="preserve"> </w:t>
      </w:r>
      <w:r w:rsidR="00340700" w:rsidRPr="00340700">
        <w:rPr>
          <w:rFonts w:ascii="Cambria" w:hAnsi="Cambria" w:cs="Lucida Grande"/>
          <w:color w:val="000000"/>
        </w:rPr>
        <w:t>Bayesian model comparison, which we use to quantify the strength of evidence for our linear models (i.e., the Bayes Factor</w:t>
      </w:r>
      <w:r w:rsidR="00B207FD">
        <w:rPr>
          <w:rStyle w:val="FootnoteReference"/>
          <w:rFonts w:ascii="Cambria" w:hAnsi="Cambria" w:cs="Lucida Grande"/>
          <w:color w:val="000000"/>
        </w:rPr>
        <w:footnoteReference w:id="6"/>
      </w:r>
      <w:r w:rsidR="00340700" w:rsidRPr="00340700">
        <w:rPr>
          <w:rFonts w:ascii="Cambria" w:hAnsi="Cambria" w:cs="Lucida Grande"/>
          <w:color w:val="000000"/>
        </w:rPr>
        <w:t xml:space="preserve">). </w:t>
      </w:r>
      <w:r w:rsidR="00340700" w:rsidRPr="00340700">
        <w:rPr>
          <w:rFonts w:ascii="Cambria" w:eastAsia="Times New Roman" w:hAnsi="Cambria" w:cs="Times New Roman"/>
        </w:rPr>
        <w:t xml:space="preserve">Intuitively, the use of a wide prior allows </w:t>
      </w:r>
      <w:r w:rsidR="00B1115E">
        <w:rPr>
          <w:rFonts w:ascii="Cambria" w:eastAsia="Times New Roman" w:hAnsi="Cambria" w:cs="Times New Roman"/>
        </w:rPr>
        <w:t>our</w:t>
      </w:r>
      <w:r w:rsidR="00340700" w:rsidRPr="00340700">
        <w:rPr>
          <w:rFonts w:ascii="Cambria" w:eastAsia="Times New Roman" w:hAnsi="Cambria" w:cs="Times New Roman"/>
        </w:rPr>
        <w:t xml:space="preserve"> models to predict any slope parameter, creati</w:t>
      </w:r>
      <w:r w:rsidR="00B207FD">
        <w:rPr>
          <w:rFonts w:ascii="Cambria" w:eastAsia="Times New Roman" w:hAnsi="Cambria" w:cs="Times New Roman"/>
        </w:rPr>
        <w:t>ng a situation where the Bayes F</w:t>
      </w:r>
      <w:r w:rsidR="00340700" w:rsidRPr="00340700">
        <w:rPr>
          <w:rFonts w:ascii="Cambria" w:eastAsia="Times New Roman" w:hAnsi="Cambria" w:cs="Times New Roman"/>
        </w:rPr>
        <w:t xml:space="preserve">actor is likely to show a preference for the null model </w:t>
      </w:r>
      <w:r w:rsidR="00B1115E">
        <w:rPr>
          <w:rFonts w:ascii="Cambria" w:eastAsia="Times New Roman" w:hAnsi="Cambria" w:cs="Times New Roman"/>
        </w:rPr>
        <w:t>(</w:t>
      </w:r>
      <w:r w:rsidR="00340700" w:rsidRPr="00340700">
        <w:rPr>
          <w:rFonts w:ascii="Cambria" w:eastAsia="Times New Roman" w:hAnsi="Cambria" w:cs="Times New Roman"/>
        </w:rPr>
        <w:t>where the slope is zero</w:t>
      </w:r>
      <w:r w:rsidR="00B1115E">
        <w:rPr>
          <w:rFonts w:ascii="Cambria" w:eastAsia="Times New Roman" w:hAnsi="Cambria" w:cs="Times New Roman"/>
        </w:rPr>
        <w:t>)</w:t>
      </w:r>
      <w:r w:rsidR="00340700" w:rsidRPr="00340700">
        <w:rPr>
          <w:rFonts w:ascii="Cambria" w:eastAsia="Times New Roman" w:hAnsi="Cambria" w:cs="Times New Roman"/>
        </w:rPr>
        <w:t>, even when the data appear inconsistent with it</w:t>
      </w:r>
      <w:r w:rsidR="00340700">
        <w:rPr>
          <w:rFonts w:ascii="Cambria" w:eastAsia="Times New Roman" w:hAnsi="Cambria" w:cs="Times New Roman"/>
        </w:rPr>
        <w:t xml:space="preserve"> (see </w:t>
      </w:r>
      <w:r w:rsidR="00B1115E">
        <w:t xml:space="preserve">Lee &amp; </w:t>
      </w:r>
      <w:proofErr w:type="spellStart"/>
      <w:r w:rsidR="00B1115E">
        <w:t>Wagenmakers</w:t>
      </w:r>
      <w:proofErr w:type="spellEnd"/>
      <w:r w:rsidR="00B1115E">
        <w:t xml:space="preserve"> </w:t>
      </w:r>
      <w:r w:rsidR="00340700">
        <w:t>[</w:t>
      </w:r>
      <w:r w:rsidR="00340700" w:rsidRPr="00A01361">
        <w:t>2013</w:t>
      </w:r>
      <w:r w:rsidR="00340700">
        <w:t>]</w:t>
      </w:r>
      <w:r w:rsidR="00340700">
        <w:rPr>
          <w:rFonts w:ascii="Cambria" w:eastAsia="Times New Roman" w:hAnsi="Cambria" w:cs="Times New Roman"/>
          <w:color w:val="222222"/>
          <w:shd w:val="clear" w:color="auto" w:fill="FFFFFF"/>
        </w:rPr>
        <w:t>)</w:t>
      </w:r>
      <w:r w:rsidR="00340700" w:rsidRPr="00340700">
        <w:rPr>
          <w:rFonts w:ascii="Cambria" w:eastAsia="Times New Roman" w:hAnsi="Cambria" w:cs="Times New Roman"/>
        </w:rPr>
        <w:t>.</w:t>
      </w:r>
      <w:r w:rsidR="00B1115E">
        <w:rPr>
          <w:rFonts w:ascii="Cambria" w:eastAsia="Times New Roman" w:hAnsi="Cambria" w:cs="Times New Roman"/>
        </w:rPr>
        <w:t xml:space="preserve"> The use of informative priors</w:t>
      </w:r>
      <w:r w:rsidR="00CA6198">
        <w:rPr>
          <w:rFonts w:ascii="Cambria" w:eastAsia="Times New Roman" w:hAnsi="Cambria" w:cs="Times New Roman"/>
        </w:rPr>
        <w:t xml:space="preserve"> is an area of active debate in Bayesian statistical </w:t>
      </w:r>
      <w:r w:rsidR="00CA6198">
        <w:rPr>
          <w:rFonts w:ascii="Cambria" w:eastAsia="Times New Roman" w:hAnsi="Cambria" w:cs="Times New Roman"/>
        </w:rPr>
        <w:lastRenderedPageBreak/>
        <w:t>methods, but it</w:t>
      </w:r>
      <w:r w:rsidR="00B1115E">
        <w:rPr>
          <w:rFonts w:ascii="Cambria" w:eastAsia="Times New Roman" w:hAnsi="Cambria" w:cs="Times New Roman"/>
        </w:rPr>
        <w:t xml:space="preserve"> has become a focus of recent work in Bayesian cognitive modeling (Lee &amp; </w:t>
      </w:r>
      <w:proofErr w:type="spellStart"/>
      <w:r w:rsidR="00B1115E">
        <w:rPr>
          <w:rFonts w:ascii="Cambria" w:eastAsia="Times New Roman" w:hAnsi="Cambria" w:cs="Times New Roman"/>
        </w:rPr>
        <w:t>Vanpaemel</w:t>
      </w:r>
      <w:proofErr w:type="spellEnd"/>
      <w:r w:rsidR="00B1115E">
        <w:rPr>
          <w:rFonts w:ascii="Cambria" w:eastAsia="Times New Roman" w:hAnsi="Cambria" w:cs="Times New Roman"/>
        </w:rPr>
        <w:t>, submitted).</w:t>
      </w:r>
    </w:p>
    <w:p w14:paraId="3EE166B0" w14:textId="7122080D" w:rsidR="00673EC7" w:rsidRPr="006F33AA" w:rsidRDefault="00C60A84" w:rsidP="006F33AA">
      <w:pPr>
        <w:spacing w:before="120" w:after="0" w:line="480" w:lineRule="auto"/>
        <w:rPr>
          <w:rFonts w:ascii="Cambria" w:hAnsi="Cambria" w:cs="Lucida Grande"/>
          <w:color w:val="000000"/>
        </w:rPr>
      </w:pPr>
      <w:r>
        <w:rPr>
          <w:rFonts w:ascii="Cambria" w:hAnsi="Cambria" w:cs="Lucida Grande"/>
          <w:color w:val="000000"/>
        </w:rPr>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proofErr w:type="spellStart"/>
      <w:r w:rsidR="00DB2EBF" w:rsidRPr="00DB2EBF">
        <w:rPr>
          <w:rFonts w:ascii="Cambria" w:eastAsia="Times New Roman" w:hAnsi="Cambria" w:cs="Times New Roman"/>
          <w:color w:val="222222"/>
          <w:shd w:val="clear" w:color="auto" w:fill="FFFFFF"/>
        </w:rPr>
        <w:t>Wagenmakers</w:t>
      </w:r>
      <w:proofErr w:type="spellEnd"/>
      <w:r w:rsidR="00DB2EBF">
        <w:rPr>
          <w:rFonts w:ascii="Cambria" w:eastAsia="Times New Roman" w:hAnsi="Cambria" w:cs="Times New Roman"/>
          <w:color w:val="222222"/>
          <w:shd w:val="clear" w:color="auto" w:fill="FFFFFF"/>
        </w:rPr>
        <w:t xml:space="preserve"> et al., 2010</w:t>
      </w:r>
      <w:r w:rsidR="00BC24F3">
        <w:rPr>
          <w:rFonts w:ascii="Cambria" w:hAnsi="Cambria" w:cs="Lucida Grande"/>
          <w:color w:val="000000"/>
        </w:rPr>
        <w:t xml:space="preserve">), which compares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DB2EBF">
        <w:rPr>
          <w:rFonts w:ascii="Cambria" w:hAnsi="Cambria" w:cs="Lucida Grande"/>
          <w:color w:val="000000"/>
        </w:rPr>
        <w:t xml:space="preserve">an </w:t>
      </w:r>
      <w:r w:rsidR="00B45BAC">
        <w:rPr>
          <w:rFonts w:ascii="Cambria" w:hAnsi="Cambria" w:cs="Lucida Grande"/>
          <w:color w:val="000000"/>
        </w:rPr>
        <w:t>intercept-only</w:t>
      </w:r>
      <w:r w:rsidR="00EB4C27">
        <w:rPr>
          <w:rFonts w:ascii="Cambria" w:hAnsi="Cambria" w:cs="Lucida Grande"/>
          <w:color w:val="000000"/>
        </w:rPr>
        <w:t xml:space="preserve">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B45BAC">
        <w:rPr>
          <w:rFonts w:ascii="Cambria" w:hAnsi="Cambria" w:cs="Lucida Grande"/>
          <w:color w:val="000000"/>
        </w:rPr>
        <w:t xml:space="preserve">the intercept, </w:t>
      </w:r>
      <w:r w:rsidR="001B65FA" w:rsidRPr="00673EC7">
        <w:rPr>
          <w:rFonts w:ascii="Cambria" w:hAnsi="Cambria" w:cs="Lucida Grande"/>
          <w:color w:val="000000"/>
        </w:rPr>
        <w:t>α</w:t>
      </w:r>
      <w:r w:rsidR="00B45BAC">
        <w:rPr>
          <w:rFonts w:ascii="Cambria" w:hAnsi="Cambria" w:cs="Lucida Grande"/>
          <w:color w:val="000000"/>
        </w:rPr>
        <w:t>,</w:t>
      </w:r>
      <w:r w:rsidR="001B65FA">
        <w:rPr>
          <w:rFonts w:ascii="Cambria" w:hAnsi="Cambria" w:cs="Lucida Grande"/>
          <w:color w:val="000000"/>
        </w:rPr>
        <w:t xml:space="preserve"> and</w:t>
      </w:r>
      <w:r w:rsidR="00B45BAC">
        <w:rPr>
          <w:rFonts w:ascii="Cambria" w:hAnsi="Cambria" w:cs="Lucida Grande"/>
          <w:color w:val="000000"/>
        </w:rPr>
        <w:t xml:space="preserve"> the slope,</w:t>
      </w:r>
      <w:r w:rsidR="001B65FA">
        <w:rPr>
          <w:rFonts w:ascii="Cambria" w:hAnsi="Cambria" w:cs="Lucida Grande"/>
          <w:color w:val="000000"/>
        </w:rPr>
        <w:t xml:space="preserve"> </w:t>
      </w:r>
      <w:r w:rsidR="001B65FA" w:rsidRPr="006F33AA">
        <w:rPr>
          <w:rFonts w:ascii="Cambria" w:hAnsi="Cambria" w:cs="Lucida Grande"/>
          <w:color w:val="000000"/>
        </w:rPr>
        <w:t>β</w:t>
      </w:r>
      <w:r w:rsidR="00B45BAC">
        <w:rPr>
          <w:rFonts w:ascii="Cambria" w:hAnsi="Cambria" w:cs="Lucida Grande"/>
          <w:color w:val="000000"/>
        </w:rPr>
        <w:t>,</w:t>
      </w:r>
      <w:r w:rsidR="001B65FA">
        <w:rPr>
          <w:rFonts w:ascii="Cambria" w:hAnsi="Cambria" w:cs="Lucida Grande"/>
          <w:color w:val="000000"/>
        </w:rPr>
        <w:t xml:space="preserve"> that maximize the posterior probability of the data, and c) the 95% Highest Density Interval (HDI) of each parameter’s posterior distribution, which provides information about the uncertainty of the estimate</w:t>
      </w:r>
      <w:r w:rsidR="00045C8A">
        <w:rPr>
          <w:rStyle w:val="FootnoteReference"/>
          <w:rFonts w:ascii="Cambria" w:hAnsi="Cambria" w:cs="Lucida Grande"/>
          <w:color w:val="000000"/>
        </w:rPr>
        <w:footnoteReference w:id="7"/>
      </w:r>
      <w:r w:rsidR="00045C8A">
        <w:rPr>
          <w:rFonts w:ascii="Cambria" w:hAnsi="Cambria" w:cs="Lucida Grande"/>
          <w:color w:val="000000"/>
        </w:rPr>
        <w:t>.</w:t>
      </w:r>
    </w:p>
    <w:p w14:paraId="0F6B37C9" w14:textId="1C49EFC5" w:rsidR="006F329F" w:rsidRDefault="006F329F">
      <w:pPr>
        <w:spacing w:before="0" w:after="200" w:line="240" w:lineRule="auto"/>
        <w:ind w:firstLine="0"/>
        <w:rPr>
          <w:b/>
        </w:rPr>
      </w:pPr>
    </w:p>
    <w:p w14:paraId="3DB192AF" w14:textId="25BF3114" w:rsidR="00B42483" w:rsidRPr="00BD422D" w:rsidRDefault="00BD422D" w:rsidP="00B42483">
      <w:pPr>
        <w:pStyle w:val="FootnoteText"/>
        <w:rPr>
          <w:noProof/>
        </w:rPr>
      </w:pPr>
      <w:r>
        <w:rPr>
          <w:noProof/>
        </w:rPr>
        <w:drawing>
          <wp:anchor distT="0" distB="0" distL="114300" distR="114300" simplePos="0" relativeHeight="251687936" behindDoc="0" locked="0" layoutInCell="1" allowOverlap="1" wp14:anchorId="5FA7F433" wp14:editId="1EEF3E0D">
            <wp:simplePos x="0" y="0"/>
            <wp:positionH relativeFrom="column">
              <wp:posOffset>-457200</wp:posOffset>
            </wp:positionH>
            <wp:positionV relativeFrom="paragraph">
              <wp:posOffset>0</wp:posOffset>
            </wp:positionV>
            <wp:extent cx="6124575" cy="2971800"/>
            <wp:effectExtent l="0" t="0" r="0" b="0"/>
            <wp:wrapTopAndBottom/>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10" b="4606"/>
                    <a:stretch/>
                  </pic:blipFill>
                  <pic:spPr bwMode="auto">
                    <a:xfrm>
                      <a:off x="0" y="0"/>
                      <a:ext cx="6124575"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w:t>
      </w:r>
      <w:r w:rsidR="00072480">
        <w:rPr>
          <w:i/>
        </w:rPr>
        <w:t xml:space="preserve"> the raw</w:t>
      </w:r>
      <w:r w:rsidR="00D54EAA" w:rsidRPr="00D41655">
        <w:rPr>
          <w:i/>
        </w:rPr>
        <w:t xml:space="preserve"> proportion looking to the signer (blue), the target image (green), and the distract</w:t>
      </w:r>
      <w:r w:rsidR="00664967">
        <w:rPr>
          <w:i/>
        </w:rPr>
        <w:t>e</w:t>
      </w:r>
      <w:r w:rsidR="00D54EAA" w:rsidRPr="00D41655">
        <w:rPr>
          <w:i/>
        </w:rPr>
        <w:t xml:space="preserve">r image (red). The grey shaded </w:t>
      </w:r>
      <w:r w:rsidR="00D54EAA" w:rsidRPr="00D41655">
        <w:rPr>
          <w:i/>
        </w:rPr>
        <w:lastRenderedPageBreak/>
        <w:t>region represents the analysis window (600-</w:t>
      </w:r>
      <w:r w:rsidR="00D54EAA">
        <w:rPr>
          <w:i/>
        </w:rPr>
        <w:t>2200</w:t>
      </w:r>
      <w:r w:rsidR="00D54EAA" w:rsidRPr="00D41655">
        <w:rPr>
          <w:i/>
        </w:rPr>
        <w:t>ms)</w:t>
      </w:r>
      <w:r w:rsidR="00D54EAA">
        <w:rPr>
          <w:i/>
        </w:rPr>
        <w:t xml:space="preserve"> </w:t>
      </w:r>
      <w:r w:rsidR="00D54EAA" w:rsidRPr="00D41655">
        <w:rPr>
          <w:i/>
        </w:rPr>
        <w:t>and the error bars represent +/- 95% CI computed by non-parametric bootstrap.</w:t>
      </w:r>
      <w:r w:rsidR="00D54EAA">
        <w:t xml:space="preserve"> </w:t>
      </w:r>
    </w:p>
    <w:p w14:paraId="357DCCBD" w14:textId="6005D9E3" w:rsidR="00B11DB2" w:rsidRPr="00A01361" w:rsidRDefault="00B11DB2" w:rsidP="00B11DB2">
      <w:pPr>
        <w:pStyle w:val="Heading3"/>
      </w:pPr>
      <w:r w:rsidRPr="00A01361">
        <w:t>Overview of ASL processing</w:t>
      </w:r>
    </w:p>
    <w:p w14:paraId="51FEBD1E" w14:textId="47C3AB16"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8"/>
      </w:r>
      <w:r w:rsidRPr="00A01361">
        <w:t>. The three curves show changes in the mean proportion of trials on which participants in each age group fixated the signer, the target image, or the distract</w:t>
      </w:r>
      <w:r w:rsidR="00664967">
        <w:t>e</w:t>
      </w:r>
      <w:r w:rsidRPr="00A01361">
        <w:t xml:space="preserve">r image at every 33 </w:t>
      </w:r>
      <w:proofErr w:type="spellStart"/>
      <w:r w:rsidRPr="00A01361">
        <w:t>ms</w:t>
      </w:r>
      <w:proofErr w:type="spellEnd"/>
      <w:r w:rsidRPr="00A01361">
        <w:t xml:space="preserve">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proofErr w:type="gramStart"/>
      <w:r w:rsidR="00113EEB">
        <w:t>:</w:t>
      </w:r>
      <w:r w:rsidR="00113EEB" w:rsidRPr="00650B19">
        <w:rPr>
          <w:rFonts w:ascii="Lucida Grande" w:hAnsi="Lucida Grande" w:cs="Lucida Grande" w:hint="eastAsia"/>
          <w:b/>
          <w:color w:val="000000"/>
        </w:rPr>
        <w:t>β</w:t>
      </w:r>
      <w:proofErr w:type="gramEnd"/>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Pr="00A01361">
        <w:t xml:space="preserve">roviding </w:t>
      </w:r>
      <w:r w:rsidRPr="00A01361">
        <w:lastRenderedPageBreak/>
        <w:t>evidence that</w:t>
      </w:r>
      <w:r w:rsidR="00EF5B04">
        <w:t>,</w:t>
      </w:r>
      <w:r w:rsidR="00E067A9">
        <w:t xml:space="preserve"> as a group</w:t>
      </w:r>
      <w:r w:rsidR="00EF5B04">
        <w:t xml:space="preserve">, the lower bound of the mean estimates for target looking for </w:t>
      </w:r>
      <w:r w:rsidRPr="00A01361">
        <w:t xml:space="preserve">even the youngest children </w:t>
      </w:r>
      <w:r w:rsidR="00EF5B04">
        <w:t>was</w:t>
      </w:r>
      <w:r w:rsidR="00E66052">
        <w:t xml:space="preserve"> </w:t>
      </w:r>
      <w:r w:rsidR="00EF5B04">
        <w:t>above 0.5 (i.e., better than chance performance)</w:t>
      </w:r>
      <w:r w:rsidR="00E66052">
        <w:t xml:space="preserve">. </w:t>
      </w:r>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 xml:space="preserve">signer around 2000 </w:t>
      </w:r>
      <w:proofErr w:type="spellStart"/>
      <w:r w:rsidR="005C2B5F">
        <w:t>ms</w:t>
      </w:r>
      <w:proofErr w:type="spellEnd"/>
      <w:r w:rsidR="005C2B5F">
        <w:t xml:space="preserve">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7D05B636"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37A5DE3"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latencies 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xml:space="preserve">, 95% HDI </w:t>
      </w:r>
      <w:r w:rsidR="00BC24F3">
        <w:t>[</w:t>
      </w:r>
      <w:r w:rsidR="00E067A9">
        <w:t>-</w:t>
      </w:r>
      <w:r w:rsidR="00111138" w:rsidRPr="00111138">
        <w:t>315.50</w:t>
      </w:r>
      <w:r w:rsidR="00BC24F3">
        <w:t>, -</w:t>
      </w:r>
      <w:r w:rsidR="00BC24F3" w:rsidRPr="00111138">
        <w:t>40.01</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2E8447E8" w:rsidR="00D16E45" w:rsidRDefault="00D16E45" w:rsidP="002F2C33">
      <w:pPr>
        <w:spacing w:line="240" w:lineRule="auto"/>
        <w:ind w:firstLine="0"/>
        <w:rPr>
          <w:b/>
        </w:rPr>
      </w:pPr>
    </w:p>
    <w:p w14:paraId="23C75E8F" w14:textId="57D2B4AF" w:rsidR="00BD29A6" w:rsidRDefault="00BD29A6" w:rsidP="002F2C33">
      <w:pPr>
        <w:spacing w:line="240" w:lineRule="auto"/>
        <w:ind w:firstLine="0"/>
        <w:rPr>
          <w:b/>
        </w:rPr>
      </w:pPr>
      <w:r>
        <w:rPr>
          <w:b/>
          <w:noProof/>
        </w:rPr>
        <w:drawing>
          <wp:inline distT="0" distB="0" distL="0" distR="0" wp14:anchorId="725AA6A1" wp14:editId="17634ECC">
            <wp:extent cx="5486400" cy="3088640"/>
            <wp:effectExtent l="0" t="0" r="0" b="10160"/>
            <wp:docPr id="4" name="Picture 4"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barplo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3229B32" w14:textId="181D0506" w:rsidR="00F57B99" w:rsidRDefault="00B11DB2" w:rsidP="002F2C33">
      <w:pPr>
        <w:spacing w:line="240" w:lineRule="auto"/>
        <w:ind w:firstLine="0"/>
        <w:rPr>
          <w:i/>
        </w:rPr>
      </w:pPr>
      <w:r w:rsidRPr="00A01361">
        <w:rPr>
          <w:b/>
        </w:rPr>
        <w:t>Figure 3.</w:t>
      </w:r>
      <w:r>
        <w:rPr>
          <w:b/>
        </w:rPr>
        <w:t xml:space="preserve"> </w:t>
      </w:r>
      <w:proofErr w:type="gramStart"/>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w:t>
      </w:r>
      <w:proofErr w:type="gramEnd"/>
      <w:r w:rsidR="00F609E5">
        <w:rPr>
          <w:i/>
        </w:rPr>
        <w:t xml:space="preserve"> </w:t>
      </w:r>
      <w:r w:rsidR="00F609E5" w:rsidRPr="00D41655">
        <w:rPr>
          <w:i/>
        </w:rPr>
        <w:t>The left panel shows mean Accuracy</w:t>
      </w:r>
      <w:r w:rsidR="00BD29A6">
        <w:rPr>
          <w:i/>
        </w:rPr>
        <w:t xml:space="preserve"> for younger kids, older kids, and adults</w:t>
      </w:r>
      <w:r w:rsidR="00F609E5">
        <w:rPr>
          <w:i/>
        </w:rPr>
        <w:t>; t</w:t>
      </w:r>
      <w:r w:rsidRPr="00D41655">
        <w:rPr>
          <w:i/>
        </w:rPr>
        <w:t>he right panel shows mean RT</w:t>
      </w:r>
      <w:r w:rsidR="00BD29A6">
        <w:rPr>
          <w:i/>
        </w:rPr>
        <w:t xml:space="preserve"> for all three groups</w:t>
      </w:r>
      <w:r w:rsidRPr="00D41655">
        <w:rPr>
          <w:i/>
        </w:rPr>
        <w: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t> Model</w:t>
            </w:r>
          </w:p>
        </w:tc>
        <w:tc>
          <w:tcPr>
            <w:tcW w:w="873" w:type="pct"/>
            <w:tcBorders>
              <w:bottom w:val="single" w:sz="0" w:space="0" w:color="auto"/>
            </w:tcBorders>
          </w:tcPr>
          <w:p w14:paraId="36D2F677" w14:textId="77777777" w:rsidR="001B65FA" w:rsidRPr="00A91BD4" w:rsidRDefault="005C4AE2"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407B8E1" w:rsidR="001B65FA" w:rsidRPr="00444B11" w:rsidRDefault="00BD5275" w:rsidP="001B65FA">
            <w:pPr>
              <w:pStyle w:val="Compact"/>
              <w:jc w:val="center"/>
              <w:rPr>
                <w:rFonts w:ascii="Times" w:hAnsi="Times"/>
              </w:rPr>
            </w:pPr>
            <w:r>
              <w:rPr>
                <w:rFonts w:ascii="Times" w:hAnsi="Times"/>
              </w:rPr>
              <w:t>11.4</w:t>
            </w:r>
          </w:p>
        </w:tc>
        <w:tc>
          <w:tcPr>
            <w:tcW w:w="873" w:type="pct"/>
            <w:gridSpan w:val="2"/>
            <w:vAlign w:val="center"/>
          </w:tcPr>
          <w:p w14:paraId="3DE8A242" w14:textId="416F28B2" w:rsidR="001B65FA" w:rsidRPr="00444B11" w:rsidRDefault="00B45BAC" w:rsidP="00D95D25">
            <w:pPr>
              <w:pStyle w:val="Compact"/>
              <w:jc w:val="center"/>
              <w:rPr>
                <w:rFonts w:ascii="Times" w:hAnsi="Times"/>
              </w:rPr>
            </w:pPr>
            <w:r>
              <w:rPr>
                <w:rFonts w:ascii="Times" w:hAnsi="Times"/>
              </w:rPr>
              <w:t>0.009</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263C69D1" w:rsidR="001B65FA" w:rsidRPr="00444B11" w:rsidRDefault="00BD5275" w:rsidP="001B65FA">
            <w:pPr>
              <w:pStyle w:val="Compact"/>
              <w:ind w:firstLine="328"/>
              <w:jc w:val="center"/>
              <w:rPr>
                <w:rFonts w:ascii="Times" w:hAnsi="Times"/>
              </w:rPr>
            </w:pPr>
            <w:r>
              <w:rPr>
                <w:rFonts w:ascii="Times" w:hAnsi="Times"/>
              </w:rPr>
              <w:t>10.6</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0DD1F4D3" w:rsidR="001B65FA" w:rsidRPr="00720710" w:rsidRDefault="00BD5275" w:rsidP="001B65FA">
            <w:pPr>
              <w:pStyle w:val="Compact"/>
              <w:jc w:val="center"/>
            </w:pPr>
            <w:r>
              <w:t>1.10</w:t>
            </w:r>
          </w:p>
        </w:tc>
        <w:tc>
          <w:tcPr>
            <w:tcW w:w="873" w:type="pct"/>
            <w:gridSpan w:val="2"/>
            <w:vAlign w:val="center"/>
          </w:tcPr>
          <w:p w14:paraId="4242D549" w14:textId="56FDE38B" w:rsidR="001B65FA" w:rsidRPr="00444B11" w:rsidRDefault="00BD5275" w:rsidP="00BD5275">
            <w:pPr>
              <w:pStyle w:val="Compact"/>
              <w:jc w:val="center"/>
              <w:rPr>
                <w:rFonts w:ascii="Times" w:hAnsi="Times"/>
              </w:rPr>
            </w:pPr>
            <w:r>
              <w:rPr>
                <w:rFonts w:ascii="Times" w:hAnsi="Times"/>
              </w:rPr>
              <w:t>-10.81</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2D5F06D3" w:rsidR="001B65FA" w:rsidRDefault="00720710" w:rsidP="001B65FA">
            <w:pPr>
              <w:pStyle w:val="Compact"/>
              <w:jc w:val="center"/>
              <w:rPr>
                <w:rFonts w:ascii="Times" w:hAnsi="Times"/>
              </w:rPr>
            </w:pPr>
            <w:r>
              <w:rPr>
                <w:rFonts w:ascii="Times" w:hAnsi="Times"/>
              </w:rPr>
              <w:t>3.</w:t>
            </w:r>
            <w:r w:rsidR="00BD5275">
              <w:rPr>
                <w:rFonts w:ascii="Times" w:hAnsi="Times"/>
              </w:rPr>
              <w:t>19</w:t>
            </w:r>
          </w:p>
        </w:tc>
        <w:tc>
          <w:tcPr>
            <w:tcW w:w="873" w:type="pct"/>
            <w:gridSpan w:val="2"/>
            <w:vAlign w:val="center"/>
          </w:tcPr>
          <w:p w14:paraId="2803B46A" w14:textId="1FCD86EA" w:rsidR="001B65FA" w:rsidRPr="00444B11" w:rsidRDefault="00BD5275" w:rsidP="001B65FA">
            <w:pPr>
              <w:pStyle w:val="Compact"/>
              <w:jc w:val="center"/>
              <w:rPr>
                <w:rFonts w:ascii="Times" w:hAnsi="Times"/>
              </w:rPr>
            </w:pPr>
            <w:r>
              <w:rPr>
                <w:rFonts w:ascii="Times" w:hAnsi="Times"/>
              </w:rPr>
              <w:t>-9</w:t>
            </w:r>
            <w:r w:rsidR="001361FC">
              <w:rPr>
                <w:rFonts w:ascii="Times" w:hAnsi="Times"/>
              </w:rPr>
              <w:t>.3</w:t>
            </w:r>
            <w:r w:rsidR="00C84ADE">
              <w:rPr>
                <w:rFonts w:ascii="Times" w:hAnsi="Times"/>
              </w:rPr>
              <w:t>6</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3FF7CD30" w:rsidR="001B65FA" w:rsidRDefault="001B65FA" w:rsidP="001B65FA">
      <w:pPr>
        <w:pStyle w:val="FootnoteText"/>
        <w:rPr>
          <w:i/>
        </w:rPr>
      </w:pPr>
      <w:r>
        <w:rPr>
          <w:b/>
          <w:i/>
        </w:rPr>
        <w:t>Table 1</w:t>
      </w:r>
      <w:r w:rsidRPr="00A01361">
        <w:rPr>
          <w:b/>
          <w:i/>
        </w:rPr>
        <w:t xml:space="preserve">: </w:t>
      </w:r>
      <w:r>
        <w:rPr>
          <w:i/>
        </w:rPr>
        <w:t xml:space="preserve">Summary of the </w:t>
      </w:r>
      <w:proofErr w:type="gramStart"/>
      <w:r>
        <w:rPr>
          <w:i/>
        </w:rPr>
        <w:t xml:space="preserve">four </w:t>
      </w:r>
      <w:proofErr w:type="spellStart"/>
      <w:r>
        <w:rPr>
          <w:i/>
        </w:rPr>
        <w:t>univariate</w:t>
      </w:r>
      <w:proofErr w:type="spellEnd"/>
      <w:proofErr w:type="gramEnd"/>
      <w:r>
        <w:rPr>
          <w:i/>
        </w:rPr>
        <w:t xml:space="preserv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w:t>
      </w:r>
      <w:proofErr w:type="gramStart"/>
      <w:r>
        <w:rPr>
          <w:rFonts w:ascii="Cambria" w:eastAsiaTheme="minorEastAsia" w:hAnsi="Cambria" w:cs="Lucida Grande"/>
          <w:color w:val="000000"/>
        </w:rPr>
        <w:t>is</w:t>
      </w:r>
      <w:proofErr w:type="gramEnd"/>
      <w:r>
        <w:rPr>
          <w:rFonts w:ascii="Cambria" w:eastAsiaTheme="minorEastAsia" w:hAnsi="Cambria" w:cs="Lucida Grande"/>
          <w:color w:val="000000"/>
        </w:rPr>
        <w:t xml:space="preserve"> the Bayes Factor comparing the evidence in favor of linear model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w:t>
      </w:r>
      <w:r w:rsidR="00BC24F3">
        <w:rPr>
          <w:i/>
        </w:rPr>
        <w:t xml:space="preserve"> (strength of association)</w:t>
      </w:r>
      <w:r>
        <w:rPr>
          <w:i/>
        </w:rPr>
        <w:t xml:space="preserve">; and the Highest Density Interval (HDI) shows the interval containing 95% of the plausible </w:t>
      </w:r>
      <w:r w:rsidR="00BC24F3">
        <w:rPr>
          <w:i/>
        </w:rPr>
        <w:t>slope</w:t>
      </w:r>
      <w:r>
        <w:rPr>
          <w:i/>
        </w:rPr>
        <w:t xml:space="preserve">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lastRenderedPageBreak/>
        <w:t>Links between processing efficiency and age</w:t>
      </w:r>
    </w:p>
    <w:p w14:paraId="4293B421" w14:textId="7236311A" w:rsidR="00F64668"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3C10F3">
        <w:rPr>
          <w:rStyle w:val="FootnoteReference"/>
        </w:rPr>
        <w:footnoteReference w:id="9"/>
      </w:r>
      <w:r w:rsidR="00D16E45">
        <w:t>.</w:t>
      </w:r>
      <w:r w:rsidR="003C10F3">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1A0794">
        <w:t xml:space="preserve"> (Figure 4a)</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inear to the null model was 11.4</w:t>
      </w:r>
      <w:r w:rsidR="00890477">
        <w:t>,</w:t>
      </w:r>
      <w:r w:rsidR="00B45BAC">
        <w:t xml:space="preserve"> meaning that the linear model is 11 times more likely to explain the data. T</w:t>
      </w:r>
      <w:r w:rsidR="006727D6">
        <w:t xml:space="preserve">he beta estimates indicate that for each month of age children increased their accuracy score by </w:t>
      </w:r>
      <w:r w:rsidR="00F64668">
        <w:t>0.</w:t>
      </w:r>
      <w:r w:rsidR="006727D6">
        <w:t>00</w:t>
      </w:r>
      <w:r w:rsidR="00B45BAC">
        <w:t>9,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noProof/>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3887485B" w:rsidR="0095363F" w:rsidRPr="0095363F" w:rsidRDefault="0095363F" w:rsidP="0095363F">
      <w:pPr>
        <w:pStyle w:val="FootnoteText"/>
        <w:rPr>
          <w:b/>
        </w:rPr>
      </w:pPr>
      <w:proofErr w:type="gramStart"/>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accuracy (panel A) and </w:t>
      </w:r>
      <w:r w:rsidR="00430583">
        <w:rPr>
          <w:i/>
        </w:rPr>
        <w:t>RT</w:t>
      </w:r>
      <w:r>
        <w:rPr>
          <w:i/>
        </w:rPr>
        <w:t xml:space="preserve"> (panel B) in the VLP procedure.</w:t>
      </w:r>
      <w:proofErr w:type="gramEnd"/>
      <w:r>
        <w:rPr>
          <w:i/>
        </w:rPr>
        <w:t xml:space="preserv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58F01D0"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1A0794">
        <w:t xml:space="preserve"> (Figure 4b)</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w:t>
      </w:r>
      <w:r w:rsidR="00890477">
        <w:t xml:space="preserve"> The Bayes Factor was small with the data being 1.1 times more likely given the linear model. </w:t>
      </w:r>
      <w:r w:rsidR="00FB297F">
        <w:t xml:space="preserve">The </w:t>
      </w:r>
      <w:r w:rsidR="00890477">
        <w:t>model estimates</w:t>
      </w:r>
      <w:r w:rsidR="00B45BAC">
        <w:t xml:space="preserve"> a</w:t>
      </w:r>
      <w:r w:rsidR="00890477">
        <w:t>n</w:t>
      </w:r>
      <w:r w:rsidR="00B45BAC">
        <w:t xml:space="preserve"> ~11</w:t>
      </w:r>
      <w:r w:rsidR="00FB297F">
        <w:t xml:space="preserve"> </w:t>
      </w:r>
      <w:proofErr w:type="spellStart"/>
      <w:r w:rsidR="00FB297F">
        <w:t>ms</w:t>
      </w:r>
      <w:proofErr w:type="spellEnd"/>
      <w:r w:rsidR="00FB297F">
        <w:t xml:space="preserve"> gain in RT for each month, </w:t>
      </w:r>
      <w:r w:rsidR="00E067A9">
        <w:t>leading to</w:t>
      </w:r>
      <w:r w:rsidR="00B45BAC">
        <w:t xml:space="preserve"> ~132</w:t>
      </w:r>
      <w:r w:rsidR="00FB297F">
        <w:t xml:space="preserve"> </w:t>
      </w:r>
      <w:proofErr w:type="spellStart"/>
      <w:r w:rsidR="00FB297F">
        <w:t>ms</w:t>
      </w:r>
      <w:proofErr w:type="spellEnd"/>
      <w:r w:rsidR="00FB297F">
        <w:t xml:space="preserve"> gain over a year of development. </w:t>
      </w:r>
      <w:r w:rsidR="00844753">
        <w:t xml:space="preserve">However, the </w:t>
      </w:r>
      <w:r w:rsidR="0012747F">
        <w:t xml:space="preserve">95% HDI for the slope parameter </w:t>
      </w:r>
      <w:r w:rsidR="00FB297F">
        <w:t xml:space="preserve">in this analysis </w:t>
      </w:r>
      <w:r w:rsidR="00890477">
        <w:t>is wide and approaches</w:t>
      </w:r>
      <w:r w:rsidR="0012747F">
        <w:t xml:space="preserve">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7F37093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761DF0BC"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B310F8" w:rsidRPr="00890477">
        <w:t xml:space="preserve"> (Figure 5b)</w:t>
      </w:r>
      <w:r w:rsidR="003B5003" w:rsidRPr="00890477">
        <w:t xml:space="preserve">, </w:t>
      </w:r>
      <w:r w:rsidR="008041E5" w:rsidRPr="00890477">
        <w:t>and children's productive ASL vocabulary. Mean accuracy</w:t>
      </w:r>
      <w:r w:rsidR="00B310F8" w:rsidRPr="00890477">
        <w:t xml:space="preserve"> (Figure 5a)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10.6)</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F1540">
        <w:t xml:space="preserve">.5%) increase </w:t>
      </w:r>
      <w:r w:rsidR="00FB297F" w:rsidRPr="00890477">
        <w:t>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A0794">
        <w:t xml:space="preserve"> = 3.19)</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890477">
        <w:t>~9</w:t>
      </w:r>
      <w:r w:rsidR="00B310F8">
        <w:t xml:space="preserve"> </w:t>
      </w:r>
      <w:proofErr w:type="spellStart"/>
      <w:r w:rsidR="00B310F8">
        <w:t>ms</w:t>
      </w:r>
      <w:proofErr w:type="spellEnd"/>
      <w:r w:rsidR="00B310F8">
        <w:t xml:space="preserve">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58B349F9" w:rsidR="00FB297F" w:rsidRDefault="00E20B2C" w:rsidP="00852A63">
      <w:pPr>
        <w:pStyle w:val="ImageCaption"/>
      </w:pPr>
      <w:proofErr w:type="gramStart"/>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r>
        <w:t xml:space="preserve"> (panel A)</w:t>
      </w:r>
      <w:r w:rsidRPr="00D41655">
        <w:t xml:space="preserve"> and </w:t>
      </w:r>
      <w:r w:rsidR="00430583">
        <w:t>RT</w:t>
      </w:r>
      <w:r>
        <w:t xml:space="preserve"> (panel B)</w:t>
      </w:r>
      <w:r w:rsidRPr="00D41655">
        <w:t xml:space="preserve"> in the VLP procedure</w:t>
      </w:r>
      <w:r>
        <w:t>.</w:t>
      </w:r>
      <w:proofErr w:type="gramEnd"/>
      <w:r w:rsidRPr="00A01361">
        <w:rPr>
          <w:i w:val="0"/>
        </w:rPr>
        <w:t xml:space="preserve"> </w:t>
      </w:r>
      <w:r>
        <w:t xml:space="preserve">Plotting conventions are the same as in Figure 4. </w:t>
      </w:r>
    </w:p>
    <w:p w14:paraId="7E548B85" w14:textId="1F0AF3D2"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8C27D0">
        <w:t xml:space="preserve">. This </w:t>
      </w:r>
      <w:proofErr w:type="spellStart"/>
      <w:r w:rsidR="008C27D0">
        <w:t>multicollinearity</w:t>
      </w:r>
      <w:proofErr w:type="spellEnd"/>
      <w:r w:rsidR="008C27D0">
        <w:t xml:space="preserve">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 xml:space="preserve">(see </w:t>
      </w:r>
      <w:proofErr w:type="spellStart"/>
      <w:r w:rsidR="00E5204A">
        <w:t>McElreath</w:t>
      </w:r>
      <w:proofErr w:type="spellEnd"/>
      <w:r w:rsidR="00E5204A">
        <w:t xml:space="preserve"> [2016] for a discussion of issues</w:t>
      </w:r>
      <w:r w:rsidR="008C27D0">
        <w:t xml:space="preserve"> related to </w:t>
      </w:r>
      <w:proofErr w:type="spellStart"/>
      <w:r w:rsidR="008C27D0">
        <w:t>multicollinearity</w:t>
      </w:r>
      <w:proofErr w:type="spellEnd"/>
      <w:r w:rsidR="00E5204A">
        <w:t>)</w:t>
      </w:r>
      <w:r w:rsidR="00444B11">
        <w:t xml:space="preserve">. However, </w:t>
      </w:r>
      <w:r w:rsidR="00AC07A4">
        <w:t xml:space="preserve">based on </w:t>
      </w:r>
      <w:r w:rsidR="00852A63">
        <w:t xml:space="preserve">previous work </w:t>
      </w:r>
      <w:r w:rsidR="0000788B">
        <w:t xml:space="preserve">with spoken language </w:t>
      </w:r>
      <w:r w:rsidR="00852A63">
        <w:t>(</w:t>
      </w:r>
      <w:r w:rsidR="00E067A9">
        <w:t xml:space="preserve">e.g., Fernald &amp; </w:t>
      </w:r>
      <w:proofErr w:type="spellStart"/>
      <w:r w:rsidR="00E067A9">
        <w:t>Marchman</w:t>
      </w:r>
      <w:proofErr w:type="spellEnd"/>
      <w:r w:rsidR="00E067A9">
        <w:t>,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260FDFA9" w14:textId="241B3FBD" w:rsidR="008041E5" w:rsidRDefault="008041E5" w:rsidP="00BB4C1D">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the now larg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 xml:space="preserve">Spanish (Fernald et al., 2006; </w:t>
      </w:r>
      <w:proofErr w:type="spellStart"/>
      <w:r w:rsidRPr="00A01361">
        <w:t>Hurtado</w:t>
      </w:r>
      <w:proofErr w:type="spellEnd"/>
      <w:r w:rsidRPr="00A01361">
        <w:t xml:space="preserve">, </w:t>
      </w:r>
      <w:proofErr w:type="spellStart"/>
      <w:r w:rsidRPr="00A01361">
        <w:t>Marchman</w:t>
      </w:r>
      <w:proofErr w:type="spellEnd"/>
      <w:r w:rsidRPr="00A01361">
        <w:t>, &amp; Fernald, 2007).</w:t>
      </w:r>
      <w:r w:rsidR="00AE1ED3">
        <w:rPr>
          <w:b/>
          <w:i/>
          <w:noProof/>
        </w:rPr>
        <w:t xml:space="preserve"> </w:t>
      </w:r>
    </w:p>
    <w:p w14:paraId="4468EE88" w14:textId="0D9DDEE4" w:rsidR="001A0794" w:rsidRPr="001A0794" w:rsidRDefault="001A0794" w:rsidP="008041E5">
      <w:pPr>
        <w:spacing w:line="240" w:lineRule="auto"/>
        <w:ind w:firstLine="0"/>
        <w:rPr>
          <w:b/>
        </w:rPr>
      </w:pPr>
      <w:r>
        <w:rPr>
          <w:b/>
          <w:noProof/>
        </w:rPr>
        <w:drawing>
          <wp:inline distT="0" distB="0" distL="0" distR="0" wp14:anchorId="243D387C" wp14:editId="1D096CC1">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A040DFE" w14:textId="79037F9A" w:rsidR="008041E5" w:rsidRPr="002F2C33" w:rsidRDefault="008041E5" w:rsidP="008041E5">
      <w:pPr>
        <w:spacing w:line="240" w:lineRule="auto"/>
        <w:ind w:firstLine="0"/>
        <w:rPr>
          <w:b/>
          <w:i/>
        </w:rPr>
      </w:pPr>
      <w:r w:rsidRPr="00A01361">
        <w:rPr>
          <w:b/>
          <w:i/>
        </w:rPr>
        <w:t xml:space="preserve">Figure 6. </w:t>
      </w:r>
      <w:proofErr w:type="gramStart"/>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w:t>
      </w:r>
      <w:proofErr w:type="gramEnd"/>
      <w:r w:rsidRPr="00A01361">
        <w:rPr>
          <w:i/>
        </w:rPr>
        <w:t xml:space="preserve"> The curves show </w:t>
      </w:r>
      <w:r w:rsidR="00072480">
        <w:rPr>
          <w:i/>
        </w:rPr>
        <w:t xml:space="preserve">raw mean </w:t>
      </w:r>
      <w:r w:rsidRPr="00A01361">
        <w:rPr>
          <w:i/>
        </w:rPr>
        <w:t>proportion looking to the signer (blue), the target image (green), and the distract</w:t>
      </w:r>
      <w:r w:rsidR="00664967">
        <w:rPr>
          <w:i/>
        </w:rPr>
        <w:t>e</w:t>
      </w:r>
      <w:r w:rsidRPr="00A01361">
        <w:rPr>
          <w:i/>
        </w:rPr>
        <w:t xml:space="preserve">r image (red). The </w:t>
      </w:r>
      <w:r>
        <w:rPr>
          <w:i/>
        </w:rPr>
        <w:t>circle fill and the line type represent hearing status</w:t>
      </w:r>
      <w:r w:rsidRPr="00A01361">
        <w:rPr>
          <w:i/>
        </w:rPr>
        <w:t>; the grey shaded region represents the analysis window (600-</w:t>
      </w:r>
      <w:r w:rsidR="00A50108">
        <w:rPr>
          <w:i/>
        </w:rPr>
        <w:t>2200</w:t>
      </w:r>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7747EBBB" w:rsidR="008041E5" w:rsidRPr="00A01361" w:rsidRDefault="008E0365" w:rsidP="00BB4C1D">
      <w:pPr>
        <w:spacing w:line="480" w:lineRule="auto"/>
        <w:ind w:firstLine="450"/>
      </w:pPr>
      <w:r>
        <w:t>In the final set of analyses, we compare</w:t>
      </w:r>
      <w:r w:rsidR="002E43B8">
        <w:t>d deaf and hearing native ASL learning children’s performance on the VLP task. This exploratory analysis allows us to ask if auditory experience change</w:t>
      </w:r>
      <w:r w:rsidR="001D7339">
        <w:t>d</w:t>
      </w:r>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w:t>
      </w:r>
      <w:r w:rsidR="008041E5" w:rsidRPr="00A01361">
        <w:lastRenderedPageBreak/>
        <w:t xml:space="preserve">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008041E5" w:rsidRPr="00A01361">
        <w:t xml:space="preserve">) or </w:t>
      </w:r>
      <w:r w:rsidR="007C3FF7">
        <w:t>RT</w:t>
      </w:r>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374726">
        <w:t xml:space="preserve">Moreover, the Bayes Factor favored the null model </w:t>
      </w:r>
      <w:r w:rsidR="00CD7D8C">
        <w:t xml:space="preserve">indicating no difference </w:t>
      </w:r>
      <w:r w:rsidR="00374726">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t xml:space="preserve"> = </w:t>
      </w:r>
      <w:r w:rsidR="00E51F3B">
        <w:t xml:space="preserve">3.3,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Pr>
          <w:rFonts w:eastAsiaTheme="minorEastAsia"/>
        </w:rPr>
        <w:t xml:space="preserve"> = 2.9). </w:t>
      </w:r>
      <w:r w:rsidR="00374726">
        <w:t>T</w:t>
      </w:r>
      <w:r w:rsidR="00105DE0">
        <w:t>hese</w:t>
      </w:r>
      <w:r w:rsidR="008041E5" w:rsidRPr="00A01361">
        <w:t xml:space="preserve"> analyses provide evidence that </w:t>
      </w:r>
      <w:r w:rsidR="008C27D0">
        <w:t>both hearing and deaf ASL-learners show paral</w:t>
      </w:r>
      <w:r w:rsidR="00BB0E88">
        <w:t>lel sensitivity to the modality-</w:t>
      </w:r>
      <w:r w:rsidR="008C27D0">
        <w:t>specific constraints of processing a visual language in real time.</w:t>
      </w:r>
    </w:p>
    <w:p w14:paraId="3C29E01C" w14:textId="24A8B761" w:rsidR="008041E5" w:rsidRPr="00A01361" w:rsidRDefault="008041E5" w:rsidP="008041E5">
      <w:pPr>
        <w:pStyle w:val="Heading1"/>
      </w:pPr>
      <w:r w:rsidRPr="00A01361">
        <w:t>Discussion</w:t>
      </w:r>
    </w:p>
    <w:p w14:paraId="2D875C0D" w14:textId="167959C8"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732D1A7A" w:rsidR="008041E5" w:rsidRPr="00A01361" w:rsidRDefault="008041E5" w:rsidP="00BB4C1D">
      <w:pPr>
        <w:spacing w:line="480" w:lineRule="auto"/>
      </w:pPr>
      <w:r w:rsidRPr="00A01361">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r w:rsidRPr="00A01361">
        <w:t xml:space="preserve">All target signs were familiar to </w:t>
      </w:r>
      <w:r w:rsidR="00430583">
        <w:t xml:space="preserve">all </w:t>
      </w:r>
      <w:r w:rsidR="00BE3865" w:rsidRPr="00A01361">
        <w:t>children;</w:t>
      </w:r>
      <w:r w:rsidRPr="00A01361">
        <w:t xml:space="preserve"> yet </w:t>
      </w:r>
      <w:r w:rsidR="008D72A4">
        <w:t xml:space="preserve">when compared to younger children, </w:t>
      </w:r>
      <w:r w:rsidRPr="00A01361">
        <w:t xml:space="preserve">older </w:t>
      </w:r>
      <w:r w:rsidRPr="00A01361">
        <w:lastRenderedPageBreak/>
        <w:t xml:space="preserve">children identified the correct referent </w:t>
      </w:r>
      <w:r w:rsidR="008D72A4" w:rsidRPr="00A01361">
        <w:t>more quickly and accurately</w:t>
      </w:r>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r w:rsidR="001D7339">
        <w:t xml:space="preserve">patterns of </w:t>
      </w:r>
      <w:r w:rsidR="00C87972">
        <w:t>developmental change</w:t>
      </w:r>
      <w:r w:rsidR="00C87972" w:rsidRPr="00A01361">
        <w:t xml:space="preserve"> </w:t>
      </w:r>
      <w:r w:rsidR="001D7339">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ha</w:t>
      </w:r>
      <w:r w:rsidR="00430583">
        <w:t>ve</w:t>
      </w:r>
      <w:r w:rsidRPr="00A01361">
        <w:t xml:space="preserve"> relied on language production</w:t>
      </w:r>
      <w:r w:rsidR="00BE3865">
        <w:t>,</w:t>
      </w:r>
      <w:r w:rsidRPr="00A01361">
        <w:t xml:space="preserve"> often becaus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r w:rsidR="007048AC">
        <w:t>and thus</w:t>
      </w:r>
      <w:r w:rsidRPr="00A01361">
        <w:t xml:space="preserve"> </w:t>
      </w:r>
      <w:r w:rsidR="007048AC">
        <w:t xml:space="preserve">is </w:t>
      </w:r>
      <w:r w:rsidRPr="00A01361">
        <w:t>easier to measure</w:t>
      </w:r>
      <w:r w:rsidR="007048AC">
        <w:t xml:space="preserve"> than </w:t>
      </w:r>
      <w:r w:rsidR="004D5685">
        <w:t>comprehension</w:t>
      </w:r>
      <w:r w:rsidRPr="00A01361">
        <w:t xml:space="preserve">. </w:t>
      </w:r>
      <w:r w:rsidR="001D7339">
        <w:t xml:space="preserve">Since </w:t>
      </w:r>
      <w:r w:rsidRPr="00A01361">
        <w:t xml:space="preserve">it is </w:t>
      </w:r>
      <w:r w:rsidR="001A0794" w:rsidRPr="00A01361">
        <w:t>well known</w:t>
      </w:r>
      <w:r w:rsidRPr="00A01361">
        <w:t xml:space="preserve"> that comprehension precede</w:t>
      </w:r>
      <w:r w:rsidR="00DC09E2">
        <w:t>s</w:t>
      </w:r>
      <w:r w:rsidRPr="00A01361">
        <w:t xml:space="preserve"> production (Cla</w:t>
      </w:r>
      <w:r w:rsidR="00BE3865">
        <w:t>rk, 2009)</w:t>
      </w:r>
      <w:r w:rsidR="001D7339">
        <w:t>,</w:t>
      </w:r>
      <w:r w:rsidR="00BE3865">
        <w:t xml:space="preserve"> a precise</w:t>
      </w:r>
      <w:r w:rsidRPr="00A01361">
        <w:t xml:space="preserve"> measure of real-time ASL comprehension </w:t>
      </w:r>
      <w:r w:rsidR="007048AC">
        <w:t>enable</w:t>
      </w:r>
      <w:r w:rsidR="00430583">
        <w:t>d</w:t>
      </w:r>
      <w:r w:rsidR="007048AC">
        <w:t xml:space="preserve"> us to study the emergence of </w:t>
      </w:r>
      <w:r w:rsidRPr="00A01361">
        <w:t>children's language skills 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3FE504AC"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longitudinal measures of linguistic achievement (Fernald et al., 2006; </w:t>
      </w:r>
      <w:proofErr w:type="spellStart"/>
      <w:r w:rsidRPr="00A01361">
        <w:t>Marchman</w:t>
      </w:r>
      <w:proofErr w:type="spellEnd"/>
      <w:r w:rsidRPr="00A01361">
        <w:t xml:space="preserve"> &amp; Fernald, 2008). </w:t>
      </w:r>
    </w:p>
    <w:p w14:paraId="722EF477" w14:textId="183CD5B5" w:rsidR="008041E5" w:rsidRDefault="008041E5" w:rsidP="00BB4C1D">
      <w:pPr>
        <w:spacing w:line="480" w:lineRule="auto"/>
      </w:pPr>
      <w:r w:rsidRPr="00A01361">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r w:rsidRPr="00A01361">
        <w:t>show</w:t>
      </w:r>
      <w:r w:rsidR="00D55A35">
        <w:t>ed</w:t>
      </w:r>
      <w:r w:rsidRPr="00A01361">
        <w:t xml:space="preserve"> similar patterns of visual language processing. Both groups showed similar </w:t>
      </w:r>
      <w:r w:rsidR="00430583">
        <w:t xml:space="preserve">processing </w:t>
      </w:r>
      <w:r w:rsidRPr="00A01361">
        <w:t xml:space="preserve">speed and spent about the same amount of time looking </w:t>
      </w:r>
      <w:r w:rsidRPr="00A01361">
        <w:lastRenderedPageBreak/>
        <w:t xml:space="preserve">to the target image before looking back to the signer. </w:t>
      </w:r>
      <w:r w:rsidR="00825071">
        <w:t>E</w:t>
      </w:r>
      <w:r w:rsidR="007B2494">
        <w:t xml:space="preserve">ven though hearing children can use both vision and hearing </w:t>
      </w:r>
      <w:r w:rsidR="00825071">
        <w:t xml:space="preserve">to process incoming information, this experience 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w:t>
      </w:r>
      <w:r w:rsidR="008C27D0">
        <w:t>parallel sensitivity to the modality 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10"/>
      </w:r>
      <w:r w:rsidR="00CA3BC4">
        <w:t xml:space="preserve">, </w:t>
      </w:r>
      <w:r w:rsidRPr="00A01361">
        <w:t>with the hope that other researchers will benefit from what we have learned in this work.</w:t>
      </w:r>
    </w:p>
    <w:p w14:paraId="5A68D020" w14:textId="2B5743FE"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it is likely that testing </w:t>
      </w:r>
      <w:r w:rsidR="00E66356">
        <w:t xml:space="preserve">groups of children </w:t>
      </w:r>
      <w:r w:rsidR="00DC09E2">
        <w:t>within</w:t>
      </w:r>
      <w:r w:rsidR="00E66356">
        <w:t xml:space="preserve"> </w:t>
      </w:r>
      <w:r w:rsidRPr="00A01361">
        <w:t>narrower age range</w:t>
      </w:r>
      <w:r w:rsidR="00E66356">
        <w:t>s</w:t>
      </w:r>
      <w:r w:rsidRPr="00A01361">
        <w:t xml:space="preserve"> would </w:t>
      </w:r>
      <w:r w:rsidR="00DC09E2">
        <w:t xml:space="preserve">have </w:t>
      </w:r>
      <w:r w:rsidRPr="00A01361">
        <w:t>allow</w:t>
      </w:r>
      <w:r w:rsidR="00DC09E2">
        <w:t>ed</w:t>
      </w:r>
      <w:r w:rsidRPr="00A01361">
        <w:t xml:space="preserve"> us to se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lastRenderedPageBreak/>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w:t>
      </w:r>
      <w:proofErr w:type="spellStart"/>
      <w:r w:rsidRPr="00A01361">
        <w:rPr>
          <w:rFonts w:ascii="Cambria" w:hAnsi="Cambria"/>
        </w:rPr>
        <w:t>Emmorey</w:t>
      </w:r>
      <w:proofErr w:type="spellEnd"/>
      <w:r w:rsidRPr="00A01361">
        <w:rPr>
          <w:rFonts w:ascii="Cambria" w:hAnsi="Cambria"/>
        </w:rPr>
        <w:t xml:space="preserve"> &amp; </w:t>
      </w:r>
      <w:proofErr w:type="spellStart"/>
      <w:r w:rsidRPr="00A01361">
        <w:rPr>
          <w:rFonts w:ascii="Cambria" w:hAnsi="Cambria"/>
        </w:rPr>
        <w:t>Corina</w:t>
      </w:r>
      <w:proofErr w:type="spellEnd"/>
      <w:r w:rsidRPr="00A01361">
        <w:rPr>
          <w:rFonts w:ascii="Cambria" w:hAnsi="Cambria"/>
        </w:rPr>
        <w:t xml:space="preserve">, 1990; </w:t>
      </w:r>
      <w:proofErr w:type="spellStart"/>
      <w:r w:rsidRPr="00A01361">
        <w:rPr>
          <w:rFonts w:ascii="Cambria" w:hAnsi="Cambria"/>
        </w:rPr>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737EAA22"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r w:rsidR="00430583">
        <w:t>W</w:t>
      </w:r>
      <w:r w:rsidRPr="00A01361">
        <w:t xml:space="preserve">e anticipate that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is linked to the quantity and quality of the speech that they hear (</w:t>
      </w:r>
      <w:proofErr w:type="spellStart"/>
      <w:r w:rsidRPr="00A01361">
        <w:t>Hurtado</w:t>
      </w:r>
      <w:proofErr w:type="spellEnd"/>
      <w:r w:rsidRPr="00A01361">
        <w:t xml:space="preserve"> et al., 2008; </w:t>
      </w:r>
      <w:proofErr w:type="spellStart"/>
      <w:r w:rsidRPr="00A01361">
        <w:t>Weisleder</w:t>
      </w:r>
      <w:proofErr w:type="spellEnd"/>
      <w:r w:rsidRPr="00A01361">
        <w:t xml:space="preserve"> &amp; Fernald, 2013</w:t>
      </w:r>
      <w:r w:rsidR="005443DE">
        <w:t xml:space="preserve">; </w:t>
      </w:r>
      <w:proofErr w:type="spellStart"/>
      <w:r w:rsidR="005443DE">
        <w:t>Marchman</w:t>
      </w:r>
      <w:proofErr w:type="spellEnd"/>
      <w:r w:rsidR="005443DE">
        <w:t xml:space="preserve"> et al., 2016</w:t>
      </w:r>
      <w:r w:rsidRPr="00A01361">
        <w:t>)</w:t>
      </w:r>
      <w:r w:rsidR="00430583">
        <w:t xml:space="preserve">, we </w:t>
      </w:r>
      <w:r w:rsidRPr="00A01361">
        <w:t>would expect similar relations in children learning ASL.</w:t>
      </w:r>
    </w:p>
    <w:p w14:paraId="013F65D4" w14:textId="38D5A8F9" w:rsidR="008041E5" w:rsidRPr="00A01361" w:rsidRDefault="008041E5" w:rsidP="00BB4C1D">
      <w:pPr>
        <w:spacing w:line="480" w:lineRule="auto"/>
      </w:pPr>
      <w:r w:rsidRPr="00A01361">
        <w:lastRenderedPageBreak/>
        <w:t>In sum,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6" w:name="results"/>
      <w:bookmarkStart w:id="17" w:name="links-between-processing-efficiency-and-"/>
      <w:bookmarkStart w:id="18" w:name="discussion"/>
      <w:bookmarkStart w:id="19" w:name="acknowledgements"/>
      <w:bookmarkStart w:id="20" w:name="references"/>
      <w:bookmarkEnd w:id="16"/>
      <w:bookmarkEnd w:id="17"/>
      <w:bookmarkEnd w:id="18"/>
      <w:bookmarkEnd w:id="19"/>
      <w:bookmarkEnd w:id="20"/>
      <w:r>
        <w:br w:type="page"/>
      </w:r>
    </w:p>
    <w:p w14:paraId="39A81234" w14:textId="357AE3CB"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A65E51">
        <w:t>36</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xml:space="preserve">, A. J., &amp; de </w:t>
      </w:r>
      <w:proofErr w:type="spellStart"/>
      <w:r w:rsidRPr="00A01361">
        <w:rPr>
          <w:rFonts w:ascii="Cambria" w:eastAsia="Times New Roman" w:hAnsi="Cambria" w:cs="Arial"/>
          <w:color w:val="222222"/>
          <w:shd w:val="clear" w:color="auto" w:fill="FFFFFF"/>
        </w:rPr>
        <w:t>Ridder</w:t>
      </w:r>
      <w:proofErr w:type="spellEnd"/>
      <w:r w:rsidRPr="00A01361">
        <w:rPr>
          <w:rFonts w:ascii="Cambria" w:eastAsia="Times New Roman" w:hAnsi="Cambria" w:cs="Arial"/>
          <w:color w:val="222222"/>
          <w:shd w:val="clear" w:color="auto" w:fill="FFFFFF"/>
        </w:rPr>
        <w:t>,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proofErr w:type="gramStart"/>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roofErr w:type="gramEnd"/>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proofErr w:type="gramStart"/>
      <w:r w:rsidRPr="00B52776">
        <w:rPr>
          <w:i/>
          <w:iCs/>
        </w:rPr>
        <w:t>Proceedings of the National Academy of Sciences of the USA, 109,</w:t>
      </w:r>
      <w:r w:rsidRPr="00B52776">
        <w:t xml:space="preserve"> 3253-3258.</w:t>
      </w:r>
      <w:proofErr w:type="gramEnd"/>
      <w:r w:rsidRPr="00B52776">
        <w:t xml:space="preserve"> </w:t>
      </w:r>
    </w:p>
    <w:p w14:paraId="2A15108E" w14:textId="398E4DC8" w:rsidR="003A15F5" w:rsidRPr="00A01361" w:rsidRDefault="00343D49" w:rsidP="006E6168">
      <w:pPr>
        <w:pStyle w:val="Bibliography"/>
        <w:ind w:left="720" w:hanging="720"/>
      </w:pPr>
      <w:proofErr w:type="spellStart"/>
      <w:proofErr w:type="gram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w:t>
      </w:r>
      <w:proofErr w:type="spellStart"/>
      <w:r w:rsidRPr="00A01361">
        <w:t>Corina</w:t>
      </w:r>
      <w:proofErr w:type="spellEnd"/>
      <w:r w:rsidRPr="00A01361">
        <w:t>, D. (2008).</w:t>
      </w:r>
      <w:proofErr w:type="gramEnd"/>
      <w:r w:rsidRPr="00A01361">
        <w:t xml:space="preserve"> </w:t>
      </w:r>
      <w:proofErr w:type="gramStart"/>
      <w:r w:rsidRPr="00A01361">
        <w:t xml:space="preserve">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w:t>
      </w:r>
      <w:proofErr w:type="gramEnd"/>
      <w:r w:rsidRPr="00A01361">
        <w:t xml:space="preserv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proofErr w:type="gramStart"/>
      <w:r w:rsidRPr="00A01361">
        <w:rPr>
          <w:i/>
        </w:rPr>
        <w:t>First language acquisition</w:t>
      </w:r>
      <w:r w:rsidRPr="00A01361">
        <w:t>.</w:t>
      </w:r>
      <w:proofErr w:type="gramEnd"/>
      <w:r w:rsidRPr="00A01361">
        <w:t xml:space="preserve"> </w:t>
      </w:r>
      <w:proofErr w:type="gramStart"/>
      <w:r w:rsidRPr="00A01361">
        <w:t>Cambridge University Press.</w:t>
      </w:r>
      <w:proofErr w:type="gramEnd"/>
    </w:p>
    <w:p w14:paraId="0AB7E2D5" w14:textId="0C0EDAA9" w:rsidR="003A15F5" w:rsidRPr="00A01361" w:rsidRDefault="00343D49" w:rsidP="006E6168">
      <w:pPr>
        <w:pStyle w:val="Bibliography"/>
        <w:ind w:left="720" w:hanging="720"/>
      </w:pPr>
      <w:proofErr w:type="spellStart"/>
      <w:r w:rsidRPr="00A01361">
        <w:t>Corina</w:t>
      </w:r>
      <w:proofErr w:type="spellEnd"/>
      <w:r w:rsidRPr="00A01361">
        <w:t xml:space="preserve">, D. P., &amp; </w:t>
      </w:r>
      <w:proofErr w:type="spellStart"/>
      <w:r w:rsidRPr="00A01361">
        <w:t>Emmorey</w:t>
      </w:r>
      <w:proofErr w:type="spellEnd"/>
      <w:r w:rsidRPr="00A01361">
        <w:t xml:space="preserve">, K. (1993). </w:t>
      </w:r>
      <w:proofErr w:type="gramStart"/>
      <w:r w:rsidRPr="00A01361">
        <w:t xml:space="preserve">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anguage.</w:t>
      </w:r>
      <w:proofErr w:type="gramEnd"/>
      <w:r w:rsidRPr="00A01361">
        <w:t xml:space="preserve"> </w:t>
      </w:r>
      <w:proofErr w:type="gramStart"/>
      <w:r w:rsidRPr="00A01361">
        <w:t xml:space="preserve">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roofErr w:type="gramEnd"/>
    </w:p>
    <w:p w14:paraId="4B85ABD1" w14:textId="2FC2E6A6" w:rsidR="003A15F5" w:rsidRPr="00A01361" w:rsidRDefault="00343D49" w:rsidP="006E6168">
      <w:pPr>
        <w:pStyle w:val="Bibliography"/>
        <w:ind w:left="720" w:hanging="720"/>
      </w:pPr>
      <w:proofErr w:type="spellStart"/>
      <w:r w:rsidRPr="00A01361">
        <w:t>Corina</w:t>
      </w:r>
      <w:proofErr w:type="spellEnd"/>
      <w:r w:rsidRPr="00A01361">
        <w:t xml:space="preserve">, D. P., &amp; Knapp, H. P. (2006). </w:t>
      </w:r>
      <w:proofErr w:type="gramStart"/>
      <w:r w:rsidRPr="00A01361">
        <w:t xml:space="preserve">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anguage production.</w:t>
      </w:r>
      <w:proofErr w:type="gramEnd"/>
      <w:r w:rsidRPr="00A01361">
        <w:t xml:space="preserve"> </w:t>
      </w:r>
      <w:proofErr w:type="gramStart"/>
      <w:r w:rsidRPr="00A01361">
        <w:rPr>
          <w:i/>
        </w:rPr>
        <w:t>Papers in Laboratory Phonology</w:t>
      </w:r>
      <w:r w:rsidRPr="00A01361">
        <w:t xml:space="preserve">, </w:t>
      </w:r>
      <w:r w:rsidRPr="00A01361">
        <w:rPr>
          <w:i/>
        </w:rPr>
        <w:t>8</w:t>
      </w:r>
      <w:r w:rsidRPr="00A01361">
        <w:t>, 213–240.</w:t>
      </w:r>
      <w:proofErr w:type="gramEnd"/>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w:t>
      </w:r>
      <w:proofErr w:type="spellStart"/>
      <w:r w:rsidRPr="00A01361">
        <w:t>Corina</w:t>
      </w:r>
      <w:proofErr w:type="spellEnd"/>
      <w:r w:rsidRPr="00A01361">
        <w:t xml:space="preserve">,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w:t>
      </w:r>
      <w:proofErr w:type="spellStart"/>
      <w:r w:rsidRPr="00A01361">
        <w:t>Marchman</w:t>
      </w:r>
      <w:proofErr w:type="spellEnd"/>
      <w:r w:rsidRPr="00A01361">
        <w:t xml:space="preserve">,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w:t>
      </w:r>
      <w:proofErr w:type="spellStart"/>
      <w:r w:rsidRPr="00A01361">
        <w:t>Marchman</w:t>
      </w:r>
      <w:proofErr w:type="spellEnd"/>
      <w:r w:rsidRPr="00A01361">
        <w:t xml:space="preserve">, V. A. (2006). Picking up speed in understanding: Speech processing efficiency and vocabulary growth across the 2nd year. </w:t>
      </w:r>
      <w:proofErr w:type="gramStart"/>
      <w:r w:rsidRPr="00A01361">
        <w:rPr>
          <w:i/>
        </w:rPr>
        <w:t>Developmental Psychology</w:t>
      </w:r>
      <w:r w:rsidRPr="00A01361">
        <w:t xml:space="preserve">, </w:t>
      </w:r>
      <w:r w:rsidRPr="00A01361">
        <w:rPr>
          <w:i/>
        </w:rPr>
        <w:t>42</w:t>
      </w:r>
      <w:r w:rsidRPr="00A01361">
        <w:t>(1), 98.</w:t>
      </w:r>
      <w:proofErr w:type="gramEnd"/>
    </w:p>
    <w:p w14:paraId="17C06AC2" w14:textId="326BAC7A" w:rsidR="003A15F5" w:rsidRPr="00A01361"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w:t>
      </w:r>
      <w:proofErr w:type="gramStart"/>
      <w:r w:rsidRPr="00A01361">
        <w:t>Rapid gains in speed of verbal processing by infants in the 2nd year.</w:t>
      </w:r>
      <w:proofErr w:type="gramEnd"/>
      <w:r w:rsidRPr="00A01361">
        <w:t xml:space="preserve">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proofErr w:type="spellStart"/>
      <w:r w:rsidRPr="00A01361">
        <w:lastRenderedPageBreak/>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proofErr w:type="gramStart"/>
      <w:r w:rsidRPr="00A01361">
        <w:t xml:space="preserve">Harris, M., &amp; </w:t>
      </w:r>
      <w:proofErr w:type="spellStart"/>
      <w:r w:rsidRPr="00A01361">
        <w:t>Mohay</w:t>
      </w:r>
      <w:proofErr w:type="spellEnd"/>
      <w:r w:rsidRPr="00A01361">
        <w:t>, H. (1997).</w:t>
      </w:r>
      <w:proofErr w:type="gramEnd"/>
      <w:r w:rsidRPr="00A01361">
        <w:t xml:space="preserve"> Learning to look in the right place: A comparison of </w:t>
      </w:r>
      <w:proofErr w:type="spellStart"/>
      <w:r w:rsidRPr="00A01361">
        <w:t>attentional</w:t>
      </w:r>
      <w:proofErr w:type="spellEnd"/>
      <w:r w:rsidRPr="00A01361">
        <w:t xml:space="preserve">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proofErr w:type="spellStart"/>
      <w:r w:rsidRPr="00A01361">
        <w:t>Hurtado</w:t>
      </w:r>
      <w:proofErr w:type="spellEnd"/>
      <w:r w:rsidR="00343D49" w:rsidRPr="00A01361">
        <w:t xml:space="preserve">, N., </w:t>
      </w:r>
      <w:proofErr w:type="spellStart"/>
      <w:r w:rsidR="00343D49" w:rsidRPr="00A01361">
        <w:t>Marchman</w:t>
      </w:r>
      <w:proofErr w:type="spellEnd"/>
      <w:r w:rsidR="00343D49" w:rsidRPr="00A01361">
        <w:t>,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1395F622" w14:textId="77777777" w:rsidR="00A65E51" w:rsidRPr="00A65E51" w:rsidRDefault="00343D49" w:rsidP="00A65E51">
      <w:pPr>
        <w:pStyle w:val="Bibliography"/>
        <w:ind w:left="720" w:hanging="720"/>
        <w:rPr>
          <w:rFonts w:ascii="Cambria" w:hAnsi="Cambria"/>
        </w:rPr>
      </w:pPr>
      <w:proofErr w:type="spellStart"/>
      <w:r w:rsidRPr="00A01361">
        <w:t>Hurtado</w:t>
      </w:r>
      <w:proofErr w:type="spellEnd"/>
      <w:r w:rsidRPr="00A01361">
        <w:t xml:space="preserve">, N., </w:t>
      </w:r>
      <w:proofErr w:type="spellStart"/>
      <w:r w:rsidRPr="00A01361">
        <w:t>Marchman</w:t>
      </w:r>
      <w:proofErr w:type="spellEnd"/>
      <w:r w:rsidRPr="00A01361">
        <w:t xml:space="preserve">, V. A., &amp; Fernald, A. (2008). Does input influence uptake? Links between maternal talk, processing speed and vocabulary size in </w:t>
      </w:r>
      <w:r w:rsidR="001D58FB" w:rsidRPr="00A65E51">
        <w:rPr>
          <w:rFonts w:ascii="Cambria" w:hAnsi="Cambria"/>
        </w:rPr>
        <w:t>S</w:t>
      </w:r>
      <w:r w:rsidRPr="00A65E51">
        <w:rPr>
          <w:rFonts w:ascii="Cambria" w:hAnsi="Cambria"/>
        </w:rPr>
        <w:t xml:space="preserve">panish-learning children. </w:t>
      </w:r>
      <w:proofErr w:type="gramStart"/>
      <w:r w:rsidRPr="00A65E51">
        <w:rPr>
          <w:rFonts w:ascii="Cambria" w:hAnsi="Cambria"/>
          <w:i/>
        </w:rPr>
        <w:t>Developmental Science</w:t>
      </w:r>
      <w:r w:rsidRPr="00A65E51">
        <w:rPr>
          <w:rFonts w:ascii="Cambria" w:hAnsi="Cambria"/>
        </w:rPr>
        <w:t xml:space="preserve">, </w:t>
      </w:r>
      <w:r w:rsidRPr="00A65E51">
        <w:rPr>
          <w:rFonts w:ascii="Cambria" w:hAnsi="Cambria"/>
          <w:i/>
        </w:rPr>
        <w:t>11</w:t>
      </w:r>
      <w:r w:rsidRPr="00A65E51">
        <w:rPr>
          <w:rFonts w:ascii="Cambria" w:hAnsi="Cambria"/>
        </w:rPr>
        <w:t>(6), F31–F39.</w:t>
      </w:r>
      <w:proofErr w:type="gramEnd"/>
    </w:p>
    <w:p w14:paraId="28D12859" w14:textId="7B103284" w:rsidR="00B1115E" w:rsidRPr="00A65E51" w:rsidRDefault="00A65E51" w:rsidP="00A65E51">
      <w:pPr>
        <w:pStyle w:val="Bibliography"/>
        <w:ind w:left="720" w:hanging="720"/>
        <w:rPr>
          <w:rFonts w:ascii="Cambria" w:hAnsi="Cambria"/>
        </w:rPr>
      </w:pPr>
      <w:r w:rsidRPr="00A65E51">
        <w:rPr>
          <w:rFonts w:ascii="Cambria" w:eastAsia="Times New Roman" w:hAnsi="Cambria" w:cs="Arial"/>
          <w:color w:val="050504"/>
        </w:rPr>
        <w:t xml:space="preserve">Lee, M.D., &amp; </w:t>
      </w:r>
      <w:proofErr w:type="spellStart"/>
      <w:r w:rsidRPr="00A65E51">
        <w:rPr>
          <w:rFonts w:ascii="Cambria" w:eastAsia="Times New Roman" w:hAnsi="Cambria" w:cs="Arial"/>
          <w:color w:val="050504"/>
        </w:rPr>
        <w:t>Vanpaemel</w:t>
      </w:r>
      <w:proofErr w:type="spellEnd"/>
      <w:r w:rsidRPr="00A65E51">
        <w:rPr>
          <w:rFonts w:ascii="Cambria" w:eastAsia="Times New Roman" w:hAnsi="Cambria" w:cs="Arial"/>
          <w:color w:val="050504"/>
        </w:rPr>
        <w:t>, W. (submitted). Determining informative priors for cognitive models.</w:t>
      </w:r>
    </w:p>
    <w:p w14:paraId="2C5C1224" w14:textId="77777777" w:rsidR="003A15F5" w:rsidRPr="00A01361" w:rsidRDefault="00343D49" w:rsidP="006E6168">
      <w:pPr>
        <w:pStyle w:val="Bibliography"/>
        <w:ind w:left="720" w:hanging="720"/>
      </w:pPr>
      <w:proofErr w:type="gramStart"/>
      <w:r w:rsidRPr="00A01361">
        <w:t xml:space="preserve">Lee, M., &amp; </w:t>
      </w:r>
      <w:proofErr w:type="spellStart"/>
      <w:r w:rsidRPr="00A01361">
        <w:t>Wagenmakers</w:t>
      </w:r>
      <w:proofErr w:type="spellEnd"/>
      <w:r w:rsidRPr="00A01361">
        <w:t>, E. (2013).</w:t>
      </w:r>
      <w:proofErr w:type="gramEnd"/>
      <w:r w:rsidRPr="00A01361">
        <w:t xml:space="preserve">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proofErr w:type="gramStart"/>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M., &amp; Mayberry, R. I. (2014).</w:t>
      </w:r>
      <w:proofErr w:type="gramEnd"/>
      <w:r w:rsidRPr="00A01361">
        <w:t xml:space="preserve">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proofErr w:type="gramStart"/>
      <w:r w:rsidRPr="00A01361">
        <w:t xml:space="preserve">Lieberman, A. M., </w:t>
      </w:r>
      <w:proofErr w:type="spellStart"/>
      <w:r w:rsidRPr="00A01361">
        <w:t>Hatrak</w:t>
      </w:r>
      <w:proofErr w:type="spellEnd"/>
      <w:r w:rsidRPr="00A01361">
        <w:t>, M., &amp; Mayberry, R. I. (2014).</w:t>
      </w:r>
      <w:proofErr w:type="gramEnd"/>
      <w:r w:rsidRPr="00A01361">
        <w:t xml:space="preserve">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proofErr w:type="gramStart"/>
      <w:r w:rsidRPr="00A01361">
        <w:rPr>
          <w:i/>
        </w:rPr>
        <w:t>Handbook of Child Language Acquisition</w:t>
      </w:r>
      <w:r w:rsidRPr="00A01361">
        <w:t xml:space="preserve">, </w:t>
      </w:r>
      <w:r w:rsidRPr="00A01361">
        <w:rPr>
          <w:i/>
        </w:rPr>
        <w:t>531</w:t>
      </w:r>
      <w:r w:rsidRPr="00A01361">
        <w:t>, 567.</w:t>
      </w:r>
      <w:proofErr w:type="gramEnd"/>
    </w:p>
    <w:p w14:paraId="058B0574" w14:textId="77777777" w:rsidR="003A15F5" w:rsidRPr="00A01361" w:rsidRDefault="00343D49" w:rsidP="006E6168">
      <w:pPr>
        <w:pStyle w:val="Bibliography"/>
        <w:ind w:left="720" w:hanging="720"/>
      </w:pPr>
      <w:proofErr w:type="spellStart"/>
      <w:proofErr w:type="gramStart"/>
      <w:r w:rsidRPr="00A01361">
        <w:t>Marchman</w:t>
      </w:r>
      <w:proofErr w:type="spellEnd"/>
      <w:r w:rsidRPr="00A01361">
        <w:t>, V. A., &amp; Fernald, A. (2008).</w:t>
      </w:r>
      <w:proofErr w:type="gramEnd"/>
      <w:r w:rsidRPr="00A01361">
        <w:t xml:space="preserve"> Speed of word recognition and vocabulary knowledge in infancy predict cognitive and language outcomes in later childhood. </w:t>
      </w:r>
      <w:proofErr w:type="gramStart"/>
      <w:r w:rsidRPr="00A01361">
        <w:rPr>
          <w:i/>
        </w:rPr>
        <w:t>Developmental Science</w:t>
      </w:r>
      <w:r w:rsidRPr="00A01361">
        <w:t xml:space="preserve">, </w:t>
      </w:r>
      <w:r w:rsidRPr="00A01361">
        <w:rPr>
          <w:i/>
        </w:rPr>
        <w:t>11</w:t>
      </w:r>
      <w:r w:rsidRPr="00A01361">
        <w:t>(3), F9–F16.</w:t>
      </w:r>
      <w:proofErr w:type="gramEnd"/>
    </w:p>
    <w:p w14:paraId="415CEE1C" w14:textId="77777777" w:rsidR="003A15F5" w:rsidRPr="00A01361" w:rsidRDefault="00343D49" w:rsidP="006E6168">
      <w:pPr>
        <w:pStyle w:val="Bibliography"/>
        <w:ind w:left="720" w:hanging="720"/>
      </w:pPr>
      <w:proofErr w:type="spellStart"/>
      <w:proofErr w:type="gramStart"/>
      <w:r w:rsidRPr="00A01361">
        <w:t>Marslen</w:t>
      </w:r>
      <w:proofErr w:type="spellEnd"/>
      <w:r w:rsidRPr="00A01361">
        <w:t xml:space="preserve">-Wilson, W., &amp; </w:t>
      </w:r>
      <w:proofErr w:type="spellStart"/>
      <w:r w:rsidRPr="00A01361">
        <w:t>Zwitserlood</w:t>
      </w:r>
      <w:proofErr w:type="spellEnd"/>
      <w:r w:rsidRPr="00A01361">
        <w:t>, P. (1989).</w:t>
      </w:r>
      <w:proofErr w:type="gramEnd"/>
      <w:r w:rsidRPr="00A01361">
        <w:t xml:space="preserve">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 xml:space="preserve">Mayberry, R. I., &amp; Squires, B. (2006). </w:t>
      </w:r>
      <w:proofErr w:type="gramStart"/>
      <w:r w:rsidRPr="00852A63">
        <w:rPr>
          <w:rFonts w:ascii="Cambria" w:hAnsi="Cambria"/>
        </w:rPr>
        <w:t>Sign language acquisition.</w:t>
      </w:r>
      <w:proofErr w:type="gramEnd"/>
    </w:p>
    <w:p w14:paraId="3C30CD07" w14:textId="5E848B0C" w:rsidR="00852A63" w:rsidRPr="00A07F4F" w:rsidRDefault="00852A63" w:rsidP="00A07F4F">
      <w:pPr>
        <w:pStyle w:val="Bibliography"/>
        <w:ind w:left="720" w:hanging="720"/>
        <w:rPr>
          <w:rFonts w:cs="Times New Roman"/>
        </w:rPr>
      </w:pPr>
      <w:proofErr w:type="spellStart"/>
      <w:r w:rsidRPr="00852A63">
        <w:rPr>
          <w:shd w:val="clear" w:color="auto" w:fill="FFFFFF"/>
        </w:rPr>
        <w:lastRenderedPageBreak/>
        <w:t>McElreath</w:t>
      </w:r>
      <w:proofErr w:type="spellEnd"/>
      <w:r w:rsidRPr="00852A63">
        <w:rPr>
          <w:shd w:val="clear" w:color="auto" w:fill="FFFFFF"/>
        </w:rPr>
        <w:t>,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w:t>
      </w:r>
      <w:proofErr w:type="gramStart"/>
      <w:r w:rsidRPr="00A01361">
        <w:t>Motoric constraints on early sign acquisition.</w:t>
      </w:r>
      <w:proofErr w:type="gramEnd"/>
      <w:r w:rsidRPr="00A01361">
        <w:t xml:space="preserve">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 xml:space="preserve">(2), </w:t>
      </w:r>
      <w:proofErr w:type="gramStart"/>
      <w:r w:rsidRPr="00A01361">
        <w:rPr>
          <w:rFonts w:ascii="Cambria" w:hAnsi="Cambria"/>
        </w:rPr>
        <w:t>138</w:t>
      </w:r>
      <w:proofErr w:type="gramEnd"/>
      <w:r w:rsidRPr="00A01361">
        <w:rPr>
          <w:rFonts w:ascii="Cambria" w:hAnsi="Cambria"/>
        </w:rPr>
        <w:t>–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proofErr w:type="gramStart"/>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proofErr w:type="gramEnd"/>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proofErr w:type="gramStart"/>
      <w:r w:rsidRPr="00A01361">
        <w:rPr>
          <w:shd w:val="clear" w:color="auto" w:fill="FFFFFF"/>
        </w:rPr>
        <w:t>Plummer, M. (2003, March).</w:t>
      </w:r>
      <w:proofErr w:type="gramEnd"/>
      <w:r w:rsidRPr="00A01361">
        <w:rPr>
          <w:shd w:val="clear" w:color="auto" w:fill="FFFFFF"/>
        </w:rPr>
        <w:t xml:space="preserve">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 xml:space="preserve">Ratcliff, R. (1993). </w:t>
      </w:r>
      <w:proofErr w:type="gramStart"/>
      <w:r w:rsidRPr="00A01361">
        <w:rPr>
          <w:shd w:val="clear" w:color="auto" w:fill="FFFFFF"/>
        </w:rPr>
        <w:t>Methods for dealing with reaction time outliers.</w:t>
      </w:r>
      <w:proofErr w:type="gramEnd"/>
      <w:r w:rsidRPr="00A01361">
        <w:rPr>
          <w:shd w:val="clear" w:color="auto" w:fill="FFFFFF"/>
        </w:rPr>
        <w:t>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proofErr w:type="gramStart"/>
      <w:r w:rsidRPr="00FC3678">
        <w:rPr>
          <w:rFonts w:ascii="Cambria" w:hAnsi="Cambria"/>
        </w:rPr>
        <w:t>Stan Development Team.</w:t>
      </w:r>
      <w:proofErr w:type="gramEnd"/>
      <w:r w:rsidRPr="00FC3678">
        <w:rPr>
          <w:rFonts w:ascii="Cambria" w:hAnsi="Cambria"/>
        </w:rPr>
        <w:t xml:space="preserve"> 2016. </w:t>
      </w:r>
      <w:proofErr w:type="spellStart"/>
      <w:r w:rsidRPr="00FC3678">
        <w:rPr>
          <w:rFonts w:ascii="Cambria" w:hAnsi="Cambria"/>
        </w:rPr>
        <w:t>RStan</w:t>
      </w:r>
      <w:proofErr w:type="spellEnd"/>
      <w:r w:rsidRPr="00FC3678">
        <w:rPr>
          <w:rFonts w:ascii="Cambria" w:hAnsi="Cambria"/>
        </w:rPr>
        <w:t>: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proofErr w:type="spellStart"/>
      <w:proofErr w:type="gramStart"/>
      <w:r w:rsidRPr="00DB2EBF">
        <w:rPr>
          <w:rFonts w:ascii="Cambria" w:eastAsia="Times New Roman" w:hAnsi="Cambria" w:cs="Times New Roman"/>
          <w:color w:val="222222"/>
          <w:shd w:val="clear" w:color="auto" w:fill="FFFFFF"/>
        </w:rPr>
        <w:t>Wagenmakers</w:t>
      </w:r>
      <w:proofErr w:type="spellEnd"/>
      <w:r w:rsidRPr="00DB2EBF">
        <w:rPr>
          <w:rFonts w:ascii="Cambria" w:eastAsia="Times New Roman" w:hAnsi="Cambria" w:cs="Times New Roman"/>
          <w:color w:val="222222"/>
          <w:shd w:val="clear" w:color="auto" w:fill="FFFFFF"/>
        </w:rPr>
        <w:t xml:space="preserve">, E. J., </w:t>
      </w:r>
      <w:proofErr w:type="spellStart"/>
      <w:r w:rsidRPr="00DB2EBF">
        <w:rPr>
          <w:rFonts w:ascii="Cambria" w:eastAsia="Times New Roman" w:hAnsi="Cambria" w:cs="Times New Roman"/>
          <w:color w:val="222222"/>
          <w:shd w:val="clear" w:color="auto" w:fill="FFFFFF"/>
        </w:rPr>
        <w:t>Lodewyckx</w:t>
      </w:r>
      <w:proofErr w:type="spellEnd"/>
      <w:r w:rsidRPr="00DB2EBF">
        <w:rPr>
          <w:rFonts w:ascii="Cambria" w:eastAsia="Times New Roman" w:hAnsi="Cambria" w:cs="Times New Roman"/>
          <w:color w:val="222222"/>
          <w:shd w:val="clear" w:color="auto" w:fill="FFFFFF"/>
        </w:rPr>
        <w:t xml:space="preserve">, T., </w:t>
      </w:r>
      <w:proofErr w:type="spellStart"/>
      <w:r w:rsidRPr="00DB2EBF">
        <w:rPr>
          <w:rFonts w:ascii="Cambria" w:eastAsia="Times New Roman" w:hAnsi="Cambria" w:cs="Times New Roman"/>
          <w:color w:val="222222"/>
          <w:shd w:val="clear" w:color="auto" w:fill="FFFFFF"/>
        </w:rPr>
        <w:t>Kuriyal</w:t>
      </w:r>
      <w:proofErr w:type="spellEnd"/>
      <w:r w:rsidRPr="00DB2EBF">
        <w:rPr>
          <w:rFonts w:ascii="Cambria" w:eastAsia="Times New Roman" w:hAnsi="Cambria" w:cs="Times New Roman"/>
          <w:color w:val="222222"/>
          <w:shd w:val="clear" w:color="auto" w:fill="FFFFFF"/>
        </w:rPr>
        <w:t xml:space="preserve">, H., &amp; </w:t>
      </w:r>
      <w:proofErr w:type="spellStart"/>
      <w:r w:rsidRPr="00DB2EBF">
        <w:rPr>
          <w:rFonts w:ascii="Cambria" w:eastAsia="Times New Roman" w:hAnsi="Cambria" w:cs="Times New Roman"/>
          <w:color w:val="222222"/>
          <w:shd w:val="clear" w:color="auto" w:fill="FFFFFF"/>
        </w:rPr>
        <w:t>Grasman</w:t>
      </w:r>
      <w:proofErr w:type="spellEnd"/>
      <w:r w:rsidRPr="00DB2EBF">
        <w:rPr>
          <w:rFonts w:ascii="Cambria" w:eastAsia="Times New Roman" w:hAnsi="Cambria" w:cs="Times New Roman"/>
          <w:color w:val="222222"/>
          <w:shd w:val="clear" w:color="auto" w:fill="FFFFFF"/>
        </w:rPr>
        <w:t>, R. (2010).</w:t>
      </w:r>
      <w:proofErr w:type="gramEnd"/>
      <w:r w:rsidRPr="00DB2EBF">
        <w:rPr>
          <w:rFonts w:ascii="Cambria" w:eastAsia="Times New Roman" w:hAnsi="Cambria" w:cs="Times New Roman"/>
          <w:color w:val="222222"/>
          <w:shd w:val="clear" w:color="auto" w:fill="FFFFFF"/>
        </w:rPr>
        <w:t xml:space="preserve">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5C4AE2" w:rsidRDefault="005C4AE2">
      <w:pPr>
        <w:spacing w:before="0" w:after="0" w:line="240" w:lineRule="auto"/>
      </w:pPr>
      <w:r>
        <w:separator/>
      </w:r>
    </w:p>
  </w:endnote>
  <w:endnote w:type="continuationSeparator" w:id="0">
    <w:p w14:paraId="29F3919B" w14:textId="77777777" w:rsidR="005C4AE2" w:rsidRDefault="005C4A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w:panose1 w:val="020B0602030504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5C4AE2" w:rsidRDefault="005C4AE2"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5C4AE2" w:rsidRDefault="005C4AE2"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5C4AE2" w:rsidRDefault="005C4AE2"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1992">
      <w:rPr>
        <w:rStyle w:val="PageNumber"/>
        <w:noProof/>
      </w:rPr>
      <w:t>17</w:t>
    </w:r>
    <w:r>
      <w:rPr>
        <w:rStyle w:val="PageNumber"/>
      </w:rPr>
      <w:fldChar w:fldCharType="end"/>
    </w:r>
  </w:p>
  <w:p w14:paraId="5B632420" w14:textId="77777777" w:rsidR="005C4AE2" w:rsidRDefault="005C4AE2"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5C4AE2" w:rsidRDefault="005C4AE2">
      <w:pPr>
        <w:spacing w:before="0" w:after="0" w:line="240" w:lineRule="auto"/>
      </w:pPr>
      <w:r>
        <w:separator/>
      </w:r>
    </w:p>
  </w:footnote>
  <w:footnote w:type="continuationSeparator" w:id="0">
    <w:p w14:paraId="79FE738B" w14:textId="77777777" w:rsidR="005C4AE2" w:rsidRDefault="005C4AE2">
      <w:pPr>
        <w:spacing w:before="0" w:after="0" w:line="240" w:lineRule="auto"/>
      </w:pPr>
      <w:r>
        <w:continuationSeparator/>
      </w:r>
    </w:p>
  </w:footnote>
  <w:footnote w:id="1">
    <w:p w14:paraId="06F13747" w14:textId="66560142" w:rsidR="005C4AE2" w:rsidRDefault="005C4AE2"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5C4AE2" w:rsidRDefault="005C4AE2" w:rsidP="004B5713">
      <w:pPr>
        <w:pStyle w:val="FootnoteText"/>
      </w:pPr>
      <w:r>
        <w:rPr>
          <w:rStyle w:val="FootnoteRef"/>
        </w:rPr>
        <w:footnoteRef/>
      </w:r>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5C4AE2" w:rsidRDefault="005C4AE2">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17CCE47B" w14:textId="68D1D37F" w:rsidR="005C4AE2" w:rsidRDefault="005C4AE2">
      <w:pPr>
        <w:pStyle w:val="FootnoteText"/>
      </w:pPr>
      <w:r>
        <w:rPr>
          <w:rStyle w:val="FootnoteReference"/>
        </w:rPr>
        <w:footnoteRef/>
      </w:r>
      <w:r>
        <w:t xml:space="preserve"> Five</w:t>
      </w:r>
      <w:ins w:id="13" w:author="Kyle MacDonald" w:date="2016-02-10T15:08:00Z">
        <w:r w:rsidRPr="00A01361">
          <w:t xml:space="preserve"> </w:t>
        </w:r>
      </w:ins>
      <w:r w:rsidRPr="00A01361">
        <w:t>children</w:t>
      </w:r>
      <w:ins w:id="14" w:author="Kyle MacDonald" w:date="2016-02-10T15:09:00Z">
        <w:r>
          <w:t xml:space="preserve"> (ages: 18, 20, 22, and 25 months)</w:t>
        </w:r>
      </w:ins>
      <w:r w:rsidRPr="00A01361">
        <w:t xml:space="preserve"> </w:t>
      </w:r>
      <w:r>
        <w:t xml:space="preserve">had high </w:t>
      </w:r>
      <w:r w:rsidRPr="00A01361">
        <w:t>posterior</w:t>
      </w:r>
      <w:r>
        <w:t xml:space="preserve"> probability mass on guessing: posterior probabilities of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 xml:space="preserve">s were: 0.55, 0.46, </w:t>
      </w:r>
      <w:r>
        <w:rPr>
          <w:rFonts w:ascii="Lucida Sans" w:hAnsi="Lucida Sans" w:cs="Lucida Sans"/>
          <w:sz w:val="22"/>
          <w:szCs w:val="22"/>
        </w:rPr>
        <w:t>0.38</w:t>
      </w:r>
      <w:r>
        <w:t xml:space="preserve">, </w:t>
      </w:r>
      <w:r w:rsidRPr="00A01361">
        <w:t>0.33).</w:t>
      </w:r>
    </w:p>
  </w:footnote>
  <w:footnote w:id="5">
    <w:p w14:paraId="34FB3DBF" w14:textId="20596349" w:rsidR="005C4AE2" w:rsidRDefault="005C4AE2">
      <w:pPr>
        <w:pStyle w:val="FootnoteText"/>
      </w:pPr>
      <w:r>
        <w:rPr>
          <w:rStyle w:val="FootnoteReference"/>
        </w:rPr>
        <w:footnoteRef/>
      </w:r>
      <w:r>
        <w:t xml:space="preserve"> Models with categorical predictors were implemented in STAN (Stan Development Team, </w:t>
      </w:r>
      <w:r w:rsidRPr="00FC3678">
        <w:t>2016</w:t>
      </w:r>
      <w:r>
        <w:t>). Models with continuous predictors were implemented in</w:t>
      </w:r>
      <w:r w:rsidRPr="00A01361">
        <w:t xml:space="preserve"> JAGS (Plummer, 2003)</w:t>
      </w:r>
      <w:r>
        <w:t>. See the supplementary materials for details about model specifications, priors, and simulations.</w:t>
      </w:r>
    </w:p>
  </w:footnote>
  <w:footnote w:id="6">
    <w:p w14:paraId="7EB3F725" w14:textId="0F01C48A" w:rsidR="005C4AE2" w:rsidRDefault="005C4AE2">
      <w:pPr>
        <w:pStyle w:val="FootnoteText"/>
      </w:pPr>
      <w:r>
        <w:rPr>
          <w:rStyle w:val="FootnoteReference"/>
        </w:rPr>
        <w:footnoteRef/>
      </w:r>
      <w:r>
        <w:t xml:space="preserve"> The Bayes Factor can be interpreted as a measure of the relative strength of evidence one model (M1) over another model (M2): e.g., a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12</m:t>
            </m:r>
          </m:sub>
        </m:sSub>
      </m:oMath>
      <w:r>
        <w:t>of 5 means that the data is 5 times more likely given M1.</w:t>
      </w:r>
    </w:p>
  </w:footnote>
  <w:footnote w:id="7">
    <w:p w14:paraId="72EE7F4C" w14:textId="5A02F312" w:rsidR="005C4AE2" w:rsidRDefault="005C4AE2">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8">
    <w:p w14:paraId="03DF642D" w14:textId="493AA8F6" w:rsidR="005C4AE2" w:rsidRDefault="005C4AE2">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9">
    <w:p w14:paraId="2406B63F" w14:textId="39029FB2" w:rsidR="005C4AE2" w:rsidRDefault="005C4AE2">
      <w:pPr>
        <w:pStyle w:val="FootnoteText"/>
      </w:pPr>
      <w:r>
        <w:rPr>
          <w:rStyle w:val="FootnoteReference"/>
        </w:rPr>
        <w:footnoteRef/>
      </w:r>
      <w:r>
        <w:t xml:space="preserve"> Recall that the latent mixture model used to infer participants’ guessing behavior was only fit for the RT analyses.</w:t>
      </w:r>
    </w:p>
  </w:footnote>
  <w:footnote w:id="10">
    <w:p w14:paraId="0729F034" w14:textId="595EBDA4" w:rsidR="005C4AE2" w:rsidRDefault="005C4AE2">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93A"/>
    <w:rsid w:val="00157574"/>
    <w:rsid w:val="00161C0A"/>
    <w:rsid w:val="00161D58"/>
    <w:rsid w:val="00164790"/>
    <w:rsid w:val="001750E7"/>
    <w:rsid w:val="00175764"/>
    <w:rsid w:val="00191C4D"/>
    <w:rsid w:val="00197F39"/>
    <w:rsid w:val="001A0794"/>
    <w:rsid w:val="001A222D"/>
    <w:rsid w:val="001A61D3"/>
    <w:rsid w:val="001A754F"/>
    <w:rsid w:val="001B0399"/>
    <w:rsid w:val="001B1D78"/>
    <w:rsid w:val="001B28BC"/>
    <w:rsid w:val="001B65FA"/>
    <w:rsid w:val="001B6888"/>
    <w:rsid w:val="001C7147"/>
    <w:rsid w:val="001D2418"/>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3A14"/>
    <w:rsid w:val="00284113"/>
    <w:rsid w:val="00291B1E"/>
    <w:rsid w:val="00291C3A"/>
    <w:rsid w:val="00291EC4"/>
    <w:rsid w:val="00295B69"/>
    <w:rsid w:val="002A3618"/>
    <w:rsid w:val="002A4623"/>
    <w:rsid w:val="002A4D18"/>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700"/>
    <w:rsid w:val="00340ACD"/>
    <w:rsid w:val="00343D49"/>
    <w:rsid w:val="00344EE2"/>
    <w:rsid w:val="003510C7"/>
    <w:rsid w:val="00351A83"/>
    <w:rsid w:val="00352D9C"/>
    <w:rsid w:val="0035388B"/>
    <w:rsid w:val="003543CD"/>
    <w:rsid w:val="00356414"/>
    <w:rsid w:val="003565BB"/>
    <w:rsid w:val="00356806"/>
    <w:rsid w:val="003728B6"/>
    <w:rsid w:val="00374726"/>
    <w:rsid w:val="00381CCF"/>
    <w:rsid w:val="00382C99"/>
    <w:rsid w:val="00386007"/>
    <w:rsid w:val="00390AB4"/>
    <w:rsid w:val="00393D76"/>
    <w:rsid w:val="003969FD"/>
    <w:rsid w:val="00397581"/>
    <w:rsid w:val="003A12CA"/>
    <w:rsid w:val="003A15F5"/>
    <w:rsid w:val="003A663A"/>
    <w:rsid w:val="003B5003"/>
    <w:rsid w:val="003C10F3"/>
    <w:rsid w:val="003C1E90"/>
    <w:rsid w:val="003E0528"/>
    <w:rsid w:val="003E206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4AE2"/>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5930"/>
    <w:rsid w:val="00636519"/>
    <w:rsid w:val="00636EC3"/>
    <w:rsid w:val="00637BB7"/>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511D"/>
    <w:rsid w:val="006A61B7"/>
    <w:rsid w:val="006B02B7"/>
    <w:rsid w:val="006B36BC"/>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0710"/>
    <w:rsid w:val="00721368"/>
    <w:rsid w:val="00727966"/>
    <w:rsid w:val="00727A28"/>
    <w:rsid w:val="00731128"/>
    <w:rsid w:val="007416A6"/>
    <w:rsid w:val="007450E6"/>
    <w:rsid w:val="00746076"/>
    <w:rsid w:val="007501DE"/>
    <w:rsid w:val="007511A8"/>
    <w:rsid w:val="007600C2"/>
    <w:rsid w:val="00764046"/>
    <w:rsid w:val="007648FB"/>
    <w:rsid w:val="007711B5"/>
    <w:rsid w:val="00772D51"/>
    <w:rsid w:val="00775C20"/>
    <w:rsid w:val="00780B12"/>
    <w:rsid w:val="007841D8"/>
    <w:rsid w:val="00784D58"/>
    <w:rsid w:val="0079772E"/>
    <w:rsid w:val="007A2CE6"/>
    <w:rsid w:val="007A5BCA"/>
    <w:rsid w:val="007B1845"/>
    <w:rsid w:val="007B2494"/>
    <w:rsid w:val="007B367B"/>
    <w:rsid w:val="007B7F54"/>
    <w:rsid w:val="007C3FF7"/>
    <w:rsid w:val="007D31AC"/>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1661"/>
    <w:rsid w:val="00822B52"/>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8473F"/>
    <w:rsid w:val="00890477"/>
    <w:rsid w:val="008972D9"/>
    <w:rsid w:val="008A6D59"/>
    <w:rsid w:val="008A75C3"/>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8F1540"/>
    <w:rsid w:val="009043C9"/>
    <w:rsid w:val="009057CA"/>
    <w:rsid w:val="009073A7"/>
    <w:rsid w:val="00910646"/>
    <w:rsid w:val="00913F21"/>
    <w:rsid w:val="009142AE"/>
    <w:rsid w:val="0091641D"/>
    <w:rsid w:val="0091780A"/>
    <w:rsid w:val="00917FE4"/>
    <w:rsid w:val="00922F98"/>
    <w:rsid w:val="009230DD"/>
    <w:rsid w:val="0092719C"/>
    <w:rsid w:val="00933510"/>
    <w:rsid w:val="009376AD"/>
    <w:rsid w:val="009422CF"/>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65E51"/>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20D5"/>
    <w:rsid w:val="00AF6DB0"/>
    <w:rsid w:val="00B04F33"/>
    <w:rsid w:val="00B05894"/>
    <w:rsid w:val="00B0706B"/>
    <w:rsid w:val="00B07995"/>
    <w:rsid w:val="00B07AA8"/>
    <w:rsid w:val="00B1115E"/>
    <w:rsid w:val="00B11DB2"/>
    <w:rsid w:val="00B129EE"/>
    <w:rsid w:val="00B14ED7"/>
    <w:rsid w:val="00B20173"/>
    <w:rsid w:val="00B207FD"/>
    <w:rsid w:val="00B22E6C"/>
    <w:rsid w:val="00B23709"/>
    <w:rsid w:val="00B310F8"/>
    <w:rsid w:val="00B3338A"/>
    <w:rsid w:val="00B33941"/>
    <w:rsid w:val="00B37C15"/>
    <w:rsid w:val="00B37CAB"/>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36FE"/>
    <w:rsid w:val="00B946E5"/>
    <w:rsid w:val="00B96786"/>
    <w:rsid w:val="00B97C3C"/>
    <w:rsid w:val="00BA0F57"/>
    <w:rsid w:val="00BA286D"/>
    <w:rsid w:val="00BB0E88"/>
    <w:rsid w:val="00BB4C1D"/>
    <w:rsid w:val="00BC24F3"/>
    <w:rsid w:val="00BC2A07"/>
    <w:rsid w:val="00BC3CA9"/>
    <w:rsid w:val="00BC48D5"/>
    <w:rsid w:val="00BC617B"/>
    <w:rsid w:val="00BC6819"/>
    <w:rsid w:val="00BC6D86"/>
    <w:rsid w:val="00BC7021"/>
    <w:rsid w:val="00BD29A6"/>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03B8"/>
    <w:rsid w:val="00C60A84"/>
    <w:rsid w:val="00C61B44"/>
    <w:rsid w:val="00C648B4"/>
    <w:rsid w:val="00C70339"/>
    <w:rsid w:val="00C719B0"/>
    <w:rsid w:val="00C7363F"/>
    <w:rsid w:val="00C84ADE"/>
    <w:rsid w:val="00C85581"/>
    <w:rsid w:val="00C85B50"/>
    <w:rsid w:val="00C87972"/>
    <w:rsid w:val="00C87D05"/>
    <w:rsid w:val="00C908C4"/>
    <w:rsid w:val="00C912C9"/>
    <w:rsid w:val="00C91DE4"/>
    <w:rsid w:val="00C92A6A"/>
    <w:rsid w:val="00C9563C"/>
    <w:rsid w:val="00CA1683"/>
    <w:rsid w:val="00CA2910"/>
    <w:rsid w:val="00CA2D56"/>
    <w:rsid w:val="00CA3B6C"/>
    <w:rsid w:val="00CA3BC4"/>
    <w:rsid w:val="00CA6198"/>
    <w:rsid w:val="00CB2826"/>
    <w:rsid w:val="00CB394F"/>
    <w:rsid w:val="00CC0947"/>
    <w:rsid w:val="00CC0E17"/>
    <w:rsid w:val="00CC2966"/>
    <w:rsid w:val="00CD175A"/>
    <w:rsid w:val="00CD1992"/>
    <w:rsid w:val="00CD7D8C"/>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94D85"/>
    <w:rsid w:val="00D95D25"/>
    <w:rsid w:val="00DA1BA9"/>
    <w:rsid w:val="00DA6AE7"/>
    <w:rsid w:val="00DB2EBF"/>
    <w:rsid w:val="00DB3CD5"/>
    <w:rsid w:val="00DB7C0F"/>
    <w:rsid w:val="00DC09E2"/>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C2B73"/>
    <w:rsid w:val="00EC39B9"/>
    <w:rsid w:val="00EC48C1"/>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147C4"/>
    <w:rsid w:val="00F26062"/>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A77"/>
    <w:rsid w:val="00FA2BE7"/>
    <w:rsid w:val="00FA4CEE"/>
    <w:rsid w:val="00FB26C6"/>
    <w:rsid w:val="00FB297F"/>
    <w:rsid w:val="00FB524D"/>
    <w:rsid w:val="00FC0728"/>
    <w:rsid w:val="00FC3678"/>
    <w:rsid w:val="00FC383F"/>
    <w:rsid w:val="00FC49A4"/>
    <w:rsid w:val="00FD0450"/>
    <w:rsid w:val="00FD1F0F"/>
    <w:rsid w:val="00FE5F08"/>
    <w:rsid w:val="00FF23D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553471846">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D10BF7-E3EC-9746-8126-AA3820966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TotalTime>
  <Pages>34</Pages>
  <Words>7239</Words>
  <Characters>41267</Characters>
  <Application>Microsoft Macintosh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84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81</cp:revision>
  <cp:lastPrinted>2016-01-01T20:50:00Z</cp:lastPrinted>
  <dcterms:created xsi:type="dcterms:W3CDTF">2016-03-27T21:05:00Z</dcterms:created>
  <dcterms:modified xsi:type="dcterms:W3CDTF">2016-04-09T17:15:00Z</dcterms:modified>
</cp:coreProperties>
</file>